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C0F06F" w14:textId="2AC8D560" w:rsidR="007F6C79" w:rsidRPr="008B4C66" w:rsidRDefault="00467BDD" w:rsidP="008B4C66">
      <w:pPr>
        <w:ind w:right="829"/>
        <w:rPr>
          <w:rFonts w:ascii="Franklin Gothic Book" w:hAnsi="Franklin Gothic Book"/>
          <w:b/>
          <w:bCs/>
          <w:color w:val="954F72" w:themeColor="text2"/>
          <w:sz w:val="56"/>
          <w:szCs w:val="56"/>
        </w:rPr>
      </w:pPr>
      <w:r w:rsidRPr="00F9662B">
        <w:rPr>
          <w:rFonts w:ascii="Franklin Gothic Book" w:hAnsi="Franklin Gothic Book"/>
          <w:b/>
          <w:bCs/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5168" behindDoc="0" locked="0" layoutInCell="1" allowOverlap="1" wp14:anchorId="589DB5FB" wp14:editId="75AE7C5E">
                <wp:simplePos x="0" y="0"/>
                <wp:positionH relativeFrom="page">
                  <wp:align>left</wp:align>
                </wp:positionH>
                <wp:positionV relativeFrom="bottomMargin">
                  <wp:posOffset>-142875</wp:posOffset>
                </wp:positionV>
                <wp:extent cx="4029075" cy="10287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29075" cy="1028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4FEFEB" w14:textId="5A669957" w:rsidR="006051C6" w:rsidRPr="00D020AE" w:rsidRDefault="00D020AE" w:rsidP="00E02963">
                            <w:pPr>
                              <w:jc w:val="center"/>
                              <w:rPr>
                                <w:rFonts w:ascii="Franklin Gothic Book" w:hAnsi="Franklin Gothic Book"/>
                                <w:color w:val="6F3B55" w:themeColor="text2" w:themeShade="BF"/>
                                <w:sz w:val="20"/>
                                <w:szCs w:val="20"/>
                                <w:lang w:val="es-AR"/>
                              </w:rPr>
                            </w:pPr>
                            <w:r w:rsidRPr="00D020AE">
                              <w:rPr>
                                <w:rFonts w:ascii="Franklin Gothic Book" w:hAnsi="Franklin Gothic Book"/>
                                <w:color w:val="6F3B55" w:themeColor="text2" w:themeShade="BF"/>
                                <w:sz w:val="20"/>
                                <w:szCs w:val="20"/>
                                <w:lang w:val="es-AR"/>
                              </w:rPr>
                              <w:t xml:space="preserve">Esta información está disponible en parte gracias al apoyo de la Red de Salud Maternal (MHN) del Condado de San Bernardino en colaboración con </w:t>
                            </w:r>
                            <w:r w:rsidRPr="00D020AE">
                              <w:rPr>
                                <w:rFonts w:ascii="Franklin Gothic Book" w:hAnsi="Franklin Gothic Book"/>
                                <w:b/>
                                <w:bCs/>
                                <w:color w:val="6F3B55" w:themeColor="text2" w:themeShade="BF"/>
                                <w:sz w:val="20"/>
                                <w:szCs w:val="20"/>
                                <w:lang w:val="es-AR"/>
                              </w:rPr>
                              <w:t>[introduzca el nombre del colaborador].</w:t>
                            </w:r>
                          </w:p>
                          <w:p w14:paraId="15D9B546" w14:textId="284F03A2" w:rsidR="007F6C79" w:rsidRPr="00D020AE" w:rsidRDefault="00D020AE" w:rsidP="006051C6">
                            <w:pPr>
                              <w:spacing w:after="0" w:line="240" w:lineRule="auto"/>
                              <w:jc w:val="center"/>
                              <w:rPr>
                                <w:rFonts w:ascii="Franklin Gothic Book" w:hAnsi="Franklin Gothic Book"/>
                                <w:color w:val="6F3B55" w:themeColor="text2" w:themeShade="BF"/>
                                <w:sz w:val="20"/>
                                <w:szCs w:val="20"/>
                                <w:lang w:val="es-AR"/>
                              </w:rPr>
                            </w:pPr>
                            <w:r w:rsidRPr="00D020AE">
                              <w:rPr>
                                <w:rFonts w:ascii="Franklin Gothic Book" w:hAnsi="Franklin Gothic Book"/>
                                <w:color w:val="6F3B55" w:themeColor="text2" w:themeShade="BF"/>
                                <w:sz w:val="20"/>
                                <w:szCs w:val="20"/>
                                <w:lang w:val="es-AR"/>
                              </w:rPr>
                              <w:t>Publicado en 2022</w:t>
                            </w:r>
                            <w:r w:rsidR="006A0843" w:rsidRPr="00D020AE">
                              <w:rPr>
                                <w:rFonts w:ascii="Franklin Gothic Book" w:hAnsi="Franklin Gothic Book"/>
                                <w:color w:val="6F3B55" w:themeColor="text2" w:themeShade="BF"/>
                                <w:sz w:val="20"/>
                                <w:szCs w:val="20"/>
                                <w:lang w:val="es-AR"/>
                              </w:rPr>
                              <w:t xml:space="preserve">. </w:t>
                            </w:r>
                            <w:r w:rsidRPr="00D020AE">
                              <w:rPr>
                                <w:rFonts w:ascii="Franklin Gothic Book" w:hAnsi="Franklin Gothic Book"/>
                                <w:color w:val="6F3B55" w:themeColor="text2" w:themeShade="BF"/>
                                <w:sz w:val="20"/>
                                <w:szCs w:val="20"/>
                                <w:lang w:val="es-AR"/>
                              </w:rPr>
                              <w:t>Para conocer más sobre la MHN</w:t>
                            </w:r>
                            <w:r w:rsidR="007F6C79" w:rsidRPr="00D020AE">
                              <w:rPr>
                                <w:rFonts w:ascii="Franklin Gothic Book" w:hAnsi="Franklin Gothic Book"/>
                                <w:color w:val="6F3B55" w:themeColor="text2" w:themeShade="BF"/>
                                <w:sz w:val="20"/>
                                <w:szCs w:val="20"/>
                                <w:lang w:val="es-AR"/>
                              </w:rPr>
                              <w:t xml:space="preserve">, </w:t>
                            </w:r>
                            <w:r>
                              <w:rPr>
                                <w:rFonts w:ascii="Franklin Gothic Book" w:hAnsi="Franklin Gothic Book"/>
                                <w:color w:val="6F3B55" w:themeColor="text2" w:themeShade="BF"/>
                                <w:sz w:val="20"/>
                                <w:szCs w:val="20"/>
                                <w:lang w:val="es-AR"/>
                              </w:rPr>
                              <w:t>visita nuestra página web</w:t>
                            </w:r>
                            <w:r w:rsidR="007F6C79" w:rsidRPr="00D020AE">
                              <w:rPr>
                                <w:rFonts w:ascii="Franklin Gothic Book" w:hAnsi="Franklin Gothic Book"/>
                                <w:color w:val="6F3B55" w:themeColor="text2" w:themeShade="BF"/>
                                <w:sz w:val="20"/>
                                <w:szCs w:val="20"/>
                                <w:lang w:val="es-AR"/>
                              </w:rPr>
                              <w:t xml:space="preserve"> </w:t>
                            </w:r>
                            <w:hyperlink r:id="rId8" w:history="1">
                              <w:r w:rsidR="007F6C79" w:rsidRPr="00D020AE">
                                <w:rPr>
                                  <w:rStyle w:val="Hipervnculo"/>
                                  <w:rFonts w:ascii="Franklin Gothic Book" w:hAnsi="Franklin Gothic Book"/>
                                  <w:color w:val="034A90" w:themeColor="accent1"/>
                                  <w:sz w:val="20"/>
                                  <w:szCs w:val="20"/>
                                  <w:lang w:val="es-AR"/>
                                </w:rPr>
                                <w:t>www.maternalhealthnetworksbc.com</w:t>
                              </w:r>
                            </w:hyperlink>
                            <w:r w:rsidR="007F6C79" w:rsidRPr="00D020AE">
                              <w:rPr>
                                <w:rFonts w:ascii="Franklin Gothic Book" w:hAnsi="Franklin Gothic Book"/>
                                <w:color w:val="6F3B55" w:themeColor="text2" w:themeShade="BF"/>
                                <w:sz w:val="20"/>
                                <w:szCs w:val="20"/>
                                <w:lang w:val="es-A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9DB5F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-11.25pt;width:317.25pt;height:81pt;z-index:251655168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" filled="f" stroked="f">
                <v:textbox>
                  <w:txbxContent>
                    <w:p w14:paraId="784FEFEB" w14:textId="5A669957" w:rsidR="006051C6" w:rsidRPr="00D020AE" w:rsidRDefault="00D020AE" w:rsidP="00E02963">
                      <w:pPr>
                        <w:jc w:val="center"/>
                        <w:rPr>
                          <w:rFonts w:ascii="Franklin Gothic Book" w:hAnsi="Franklin Gothic Book"/>
                          <w:color w:val="6F3B55" w:themeColor="text2" w:themeShade="BF"/>
                          <w:sz w:val="20"/>
                          <w:szCs w:val="20"/>
                          <w:lang w:val="es-AR"/>
                        </w:rPr>
                      </w:pPr>
                      <w:r w:rsidRPr="00D020AE">
                        <w:rPr>
                          <w:rFonts w:ascii="Franklin Gothic Book" w:hAnsi="Franklin Gothic Book"/>
                          <w:color w:val="6F3B55" w:themeColor="text2" w:themeShade="BF"/>
                          <w:sz w:val="20"/>
                          <w:szCs w:val="20"/>
                          <w:lang w:val="es-AR"/>
                        </w:rPr>
                        <w:t xml:space="preserve">Esta información está disponible en parte gracias al apoyo de la Red de Salud Maternal (MHN) del Condado de San Bernardino en colaboración con </w:t>
                      </w:r>
                      <w:r w:rsidRPr="00D020AE">
                        <w:rPr>
                          <w:rFonts w:ascii="Franklin Gothic Book" w:hAnsi="Franklin Gothic Book"/>
                          <w:b/>
                          <w:bCs/>
                          <w:color w:val="6F3B55" w:themeColor="text2" w:themeShade="BF"/>
                          <w:sz w:val="20"/>
                          <w:szCs w:val="20"/>
                          <w:lang w:val="es-AR"/>
                        </w:rPr>
                        <w:t>[introduzca el nombre del colaborador].</w:t>
                      </w:r>
                    </w:p>
                    <w:p w14:paraId="15D9B546" w14:textId="284F03A2" w:rsidR="007F6C79" w:rsidRPr="00D020AE" w:rsidRDefault="00D020AE" w:rsidP="006051C6">
                      <w:pPr>
                        <w:spacing w:after="0" w:line="240" w:lineRule="auto"/>
                        <w:jc w:val="center"/>
                        <w:rPr>
                          <w:rFonts w:ascii="Franklin Gothic Book" w:hAnsi="Franklin Gothic Book"/>
                          <w:color w:val="6F3B55" w:themeColor="text2" w:themeShade="BF"/>
                          <w:sz w:val="20"/>
                          <w:szCs w:val="20"/>
                          <w:lang w:val="es-AR"/>
                        </w:rPr>
                      </w:pPr>
                      <w:r w:rsidRPr="00D020AE">
                        <w:rPr>
                          <w:rFonts w:ascii="Franklin Gothic Book" w:hAnsi="Franklin Gothic Book"/>
                          <w:color w:val="6F3B55" w:themeColor="text2" w:themeShade="BF"/>
                          <w:sz w:val="20"/>
                          <w:szCs w:val="20"/>
                          <w:lang w:val="es-AR"/>
                        </w:rPr>
                        <w:t>Publicado en 2022</w:t>
                      </w:r>
                      <w:r w:rsidR="006A0843" w:rsidRPr="00D020AE">
                        <w:rPr>
                          <w:rFonts w:ascii="Franklin Gothic Book" w:hAnsi="Franklin Gothic Book"/>
                          <w:color w:val="6F3B55" w:themeColor="text2" w:themeShade="BF"/>
                          <w:sz w:val="20"/>
                          <w:szCs w:val="20"/>
                          <w:lang w:val="es-AR"/>
                        </w:rPr>
                        <w:t xml:space="preserve">. </w:t>
                      </w:r>
                      <w:r w:rsidRPr="00D020AE">
                        <w:rPr>
                          <w:rFonts w:ascii="Franklin Gothic Book" w:hAnsi="Franklin Gothic Book"/>
                          <w:color w:val="6F3B55" w:themeColor="text2" w:themeShade="BF"/>
                          <w:sz w:val="20"/>
                          <w:szCs w:val="20"/>
                          <w:lang w:val="es-AR"/>
                        </w:rPr>
                        <w:t>Para conocer más sobre la MHN</w:t>
                      </w:r>
                      <w:r w:rsidR="007F6C79" w:rsidRPr="00D020AE">
                        <w:rPr>
                          <w:rFonts w:ascii="Franklin Gothic Book" w:hAnsi="Franklin Gothic Book"/>
                          <w:color w:val="6F3B55" w:themeColor="text2" w:themeShade="BF"/>
                          <w:sz w:val="20"/>
                          <w:szCs w:val="20"/>
                          <w:lang w:val="es-AR"/>
                        </w:rPr>
                        <w:t xml:space="preserve">, </w:t>
                      </w:r>
                      <w:r>
                        <w:rPr>
                          <w:rFonts w:ascii="Franklin Gothic Book" w:hAnsi="Franklin Gothic Book"/>
                          <w:color w:val="6F3B55" w:themeColor="text2" w:themeShade="BF"/>
                          <w:sz w:val="20"/>
                          <w:szCs w:val="20"/>
                          <w:lang w:val="es-AR"/>
                        </w:rPr>
                        <w:t>visita nuestra página web</w:t>
                      </w:r>
                      <w:r w:rsidR="007F6C79" w:rsidRPr="00D020AE">
                        <w:rPr>
                          <w:rFonts w:ascii="Franklin Gothic Book" w:hAnsi="Franklin Gothic Book"/>
                          <w:color w:val="6F3B55" w:themeColor="text2" w:themeShade="BF"/>
                          <w:sz w:val="20"/>
                          <w:szCs w:val="20"/>
                          <w:lang w:val="es-AR"/>
                        </w:rPr>
                        <w:t xml:space="preserve"> </w:t>
                      </w:r>
                      <w:hyperlink r:id="rId9" w:history="1">
                        <w:r w:rsidR="007F6C79" w:rsidRPr="00D020AE">
                          <w:rPr>
                            <w:rStyle w:val="Hipervnculo"/>
                            <w:rFonts w:ascii="Franklin Gothic Book" w:hAnsi="Franklin Gothic Book"/>
                            <w:color w:val="034A90" w:themeColor="accent1"/>
                            <w:sz w:val="20"/>
                            <w:szCs w:val="20"/>
                            <w:lang w:val="es-AR"/>
                          </w:rPr>
                          <w:t>www.maternalhealthnetworksbc.com</w:t>
                        </w:r>
                      </w:hyperlink>
                      <w:r w:rsidR="007F6C79" w:rsidRPr="00D020AE">
                        <w:rPr>
                          <w:rFonts w:ascii="Franklin Gothic Book" w:hAnsi="Franklin Gothic Book"/>
                          <w:color w:val="6F3B55" w:themeColor="text2" w:themeShade="BF"/>
                          <w:sz w:val="20"/>
                          <w:szCs w:val="20"/>
                          <w:lang w:val="es-AR"/>
                        </w:rPr>
                        <w:t>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A36C66">
        <w:rPr>
          <w:noProof/>
        </w:rPr>
        <mc:AlternateContent>
          <mc:Choice Requires="wps">
            <w:drawing>
              <wp:anchor distT="0" distB="0" distL="114300" distR="114300" simplePos="0" relativeHeight="251706367" behindDoc="0" locked="0" layoutInCell="1" allowOverlap="1" wp14:anchorId="3B9D4DB9" wp14:editId="0FBC7887">
                <wp:simplePos x="0" y="0"/>
                <wp:positionH relativeFrom="leftMargin">
                  <wp:align>right</wp:align>
                </wp:positionH>
                <wp:positionV relativeFrom="paragraph">
                  <wp:posOffset>1859915</wp:posOffset>
                </wp:positionV>
                <wp:extent cx="885825" cy="904875"/>
                <wp:effectExtent l="0" t="0" r="28575" b="28575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5825" cy="904875"/>
                        </a:xfrm>
                        <a:prstGeom prst="ellipse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5755E5" w14:textId="7851C910" w:rsidR="00EE61FC" w:rsidRPr="00EE61FC" w:rsidRDefault="00EE61FC" w:rsidP="00EE61FC">
                            <w:pPr>
                              <w:spacing w:after="0"/>
                              <w:jc w:val="center"/>
                              <w:rPr>
                                <w:sz w:val="144"/>
                                <w:szCs w:val="1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3B9D4DB9" id="Oval 32" o:spid="_x0000_s1026" style="position:absolute;margin-left:18.55pt;margin-top:146.45pt;width:69.75pt;height:71.25pt;z-index:251706367;visibility:visible;mso-wrap-style:square;mso-width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" fillcolor="#c490aa [1951]" strokecolor="white [3212]" strokeweight="1pt">
                <v:stroke joinstyle="miter"/>
                <v:textbox>
                  <w:txbxContent>
                    <w:p w14:paraId="395755E5" w14:textId="7851C910" w:rsidR="00EE61FC" w:rsidRPr="00EE61FC" w:rsidRDefault="00EE61FC" w:rsidP="00EE61FC">
                      <w:pPr>
                        <w:spacing w:after="0"/>
                        <w:jc w:val="center"/>
                        <w:rPr>
                          <w:sz w:val="144"/>
                          <w:szCs w:val="144"/>
                        </w:rPr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  <w:r w:rsidR="00A36C66">
        <w:rPr>
          <w:noProof/>
        </w:rPr>
        <mc:AlternateContent>
          <mc:Choice Requires="wps">
            <w:drawing>
              <wp:anchor distT="0" distB="0" distL="114300" distR="114300" simplePos="0" relativeHeight="251710463" behindDoc="0" locked="0" layoutInCell="1" allowOverlap="1" wp14:anchorId="57DCF265" wp14:editId="40673A3B">
                <wp:simplePos x="0" y="0"/>
                <wp:positionH relativeFrom="leftMargin">
                  <wp:posOffset>2489200</wp:posOffset>
                </wp:positionH>
                <wp:positionV relativeFrom="paragraph">
                  <wp:posOffset>2493010</wp:posOffset>
                </wp:positionV>
                <wp:extent cx="885825" cy="904875"/>
                <wp:effectExtent l="0" t="0" r="28575" b="28575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5825" cy="904875"/>
                        </a:xfrm>
                        <a:prstGeom prst="ellipse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4C80B9" w14:textId="77777777" w:rsidR="00EE61FC" w:rsidRPr="00EE61FC" w:rsidRDefault="00EE61FC" w:rsidP="00EE61FC">
                            <w:pPr>
                              <w:spacing w:after="0"/>
                              <w:jc w:val="center"/>
                              <w:rPr>
                                <w:sz w:val="144"/>
                                <w:szCs w:val="1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57DCF265" id="Oval 33" o:spid="_x0000_s1027" style="position:absolute;margin-left:196pt;margin-top:196.3pt;width:69.75pt;height:71.25pt;z-index:251710463;visibility:visible;mso-wrap-style:square;mso-width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" fillcolor="#c490aa [1951]" strokecolor="white [3212]" strokeweight="1pt">
                <v:stroke joinstyle="miter"/>
                <v:textbox>
                  <w:txbxContent>
                    <w:p w14:paraId="0D4C80B9" w14:textId="77777777" w:rsidR="00EE61FC" w:rsidRPr="00EE61FC" w:rsidRDefault="00EE61FC" w:rsidP="00EE61FC">
                      <w:pPr>
                        <w:spacing w:after="0"/>
                        <w:jc w:val="center"/>
                        <w:rPr>
                          <w:sz w:val="144"/>
                          <w:szCs w:val="144"/>
                        </w:rPr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  <w:r w:rsidR="00C24650" w:rsidRPr="00AB03B4">
        <w:rPr>
          <w:rFonts w:ascii="Calibri" w:eastAsia="Calibri" w:hAnsi="Calibri"/>
          <w:noProof/>
        </w:rPr>
        <mc:AlternateContent>
          <mc:Choice Requires="wps">
            <w:drawing>
              <wp:anchor distT="0" distB="0" distL="114300" distR="114300" simplePos="0" relativeHeight="251688959" behindDoc="0" locked="0" layoutInCell="1" allowOverlap="1" wp14:anchorId="61B93FDA" wp14:editId="52333FA7">
                <wp:simplePos x="0" y="0"/>
                <wp:positionH relativeFrom="margin">
                  <wp:posOffset>714375</wp:posOffset>
                </wp:positionH>
                <wp:positionV relativeFrom="paragraph">
                  <wp:posOffset>-1</wp:posOffset>
                </wp:positionV>
                <wp:extent cx="5088890" cy="2239645"/>
                <wp:effectExtent l="0" t="0" r="0" b="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88890" cy="223964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F394BBF" w14:textId="77777777" w:rsidR="00D020AE" w:rsidRDefault="00D020AE" w:rsidP="00D6098B">
                            <w:pPr>
                              <w:spacing w:after="0" w:line="192" w:lineRule="auto"/>
                              <w:rPr>
                                <w:b/>
                                <w:bCs/>
                                <w:color w:val="4A2739" w:themeColor="accent4" w:themeShade="80"/>
                                <w:sz w:val="56"/>
                                <w:szCs w:val="56"/>
                                <w:lang w:val="es-AR"/>
                              </w:rPr>
                            </w:pPr>
                            <w:r w:rsidRPr="00D020AE">
                              <w:rPr>
                                <w:b/>
                                <w:bCs/>
                                <w:color w:val="4A2739" w:themeColor="accent4" w:themeShade="80"/>
                                <w:sz w:val="56"/>
                                <w:szCs w:val="56"/>
                                <w:lang w:val="es-AR"/>
                              </w:rPr>
                              <w:t xml:space="preserve">Cosas que debe saber </w:t>
                            </w:r>
                          </w:p>
                          <w:p w14:paraId="18968581" w14:textId="5586C6B9" w:rsidR="00E02963" w:rsidRPr="00D020AE" w:rsidRDefault="00D020AE" w:rsidP="00D6098B">
                            <w:pPr>
                              <w:spacing w:after="0" w:line="192" w:lineRule="auto"/>
                              <w:rPr>
                                <w:b/>
                                <w:bCs/>
                                <w:color w:val="4A2739" w:themeColor="accent4" w:themeShade="80"/>
                                <w:sz w:val="72"/>
                                <w:szCs w:val="72"/>
                                <w:lang w:val="es-AR"/>
                              </w:rPr>
                            </w:pPr>
                            <w:r w:rsidRPr="00D020AE">
                              <w:rPr>
                                <w:b/>
                                <w:bCs/>
                                <w:color w:val="4A2739" w:themeColor="accent4" w:themeShade="80"/>
                                <w:sz w:val="56"/>
                                <w:szCs w:val="56"/>
                                <w:lang w:val="es-AR"/>
                              </w:rPr>
                              <w:t xml:space="preserve">en su </w:t>
                            </w:r>
                            <w:r w:rsidR="00A36C66">
                              <w:rPr>
                                <w:b/>
                                <w:bCs/>
                                <w:color w:val="4A2739" w:themeColor="accent4" w:themeShade="80"/>
                                <w:sz w:val="56"/>
                                <w:szCs w:val="56"/>
                                <w:lang w:val="es-AR"/>
                              </w:rPr>
                              <w:t>p</w:t>
                            </w:r>
                            <w:r w:rsidRPr="00D020AE">
                              <w:rPr>
                                <w:b/>
                                <w:bCs/>
                                <w:color w:val="4A2739" w:themeColor="accent4" w:themeShade="80"/>
                                <w:sz w:val="56"/>
                                <w:szCs w:val="56"/>
                                <w:lang w:val="es-AR"/>
                              </w:rPr>
                              <w:t xml:space="preserve">rimer </w:t>
                            </w:r>
                            <w:r w:rsidR="00A36C66">
                              <w:rPr>
                                <w:b/>
                                <w:bCs/>
                                <w:color w:val="4A2739" w:themeColor="accent4" w:themeShade="80"/>
                                <w:sz w:val="56"/>
                                <w:szCs w:val="56"/>
                                <w:lang w:val="es-AR"/>
                              </w:rPr>
                              <w:t>t</w:t>
                            </w:r>
                            <w:r w:rsidRPr="00D020AE">
                              <w:rPr>
                                <w:b/>
                                <w:bCs/>
                                <w:color w:val="4A2739" w:themeColor="accent4" w:themeShade="80"/>
                                <w:sz w:val="56"/>
                                <w:szCs w:val="56"/>
                                <w:lang w:val="es-AR"/>
                              </w:rPr>
                              <w:t>rimest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B93FDA" id="Rectangle 15" o:spid="_x0000_s1028" style="position:absolute;margin-left:56.25pt;margin-top:0;width:400.7pt;height:176.35pt;z-index:25168895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" filled="f" stroked="f" strokeweight="1pt">
                <v:textbox>
                  <w:txbxContent>
                    <w:p w14:paraId="5F394BBF" w14:textId="77777777" w:rsidR="00D020AE" w:rsidRDefault="00D020AE" w:rsidP="00D6098B">
                      <w:pPr>
                        <w:spacing w:after="0" w:line="192" w:lineRule="auto"/>
                        <w:rPr>
                          <w:b/>
                          <w:bCs/>
                          <w:color w:val="4A2739" w:themeColor="accent4" w:themeShade="80"/>
                          <w:sz w:val="56"/>
                          <w:szCs w:val="56"/>
                          <w:lang w:val="es-AR"/>
                        </w:rPr>
                      </w:pPr>
                      <w:r w:rsidRPr="00D020AE">
                        <w:rPr>
                          <w:b/>
                          <w:bCs/>
                          <w:color w:val="4A2739" w:themeColor="accent4" w:themeShade="80"/>
                          <w:sz w:val="56"/>
                          <w:szCs w:val="56"/>
                          <w:lang w:val="es-AR"/>
                        </w:rPr>
                        <w:t xml:space="preserve">Cosas que debe saber </w:t>
                      </w:r>
                    </w:p>
                    <w:p w14:paraId="18968581" w14:textId="5586C6B9" w:rsidR="00E02963" w:rsidRPr="00D020AE" w:rsidRDefault="00D020AE" w:rsidP="00D6098B">
                      <w:pPr>
                        <w:spacing w:after="0" w:line="192" w:lineRule="auto"/>
                        <w:rPr>
                          <w:b/>
                          <w:bCs/>
                          <w:color w:val="4A2739" w:themeColor="accent4" w:themeShade="80"/>
                          <w:sz w:val="72"/>
                          <w:szCs w:val="72"/>
                          <w:lang w:val="es-AR"/>
                        </w:rPr>
                      </w:pPr>
                      <w:r w:rsidRPr="00D020AE">
                        <w:rPr>
                          <w:b/>
                          <w:bCs/>
                          <w:color w:val="4A2739" w:themeColor="accent4" w:themeShade="80"/>
                          <w:sz w:val="56"/>
                          <w:szCs w:val="56"/>
                          <w:lang w:val="es-AR"/>
                        </w:rPr>
                        <w:t xml:space="preserve">en su </w:t>
                      </w:r>
                      <w:r w:rsidR="00A36C66">
                        <w:rPr>
                          <w:b/>
                          <w:bCs/>
                          <w:color w:val="4A2739" w:themeColor="accent4" w:themeShade="80"/>
                          <w:sz w:val="56"/>
                          <w:szCs w:val="56"/>
                          <w:lang w:val="es-AR"/>
                        </w:rPr>
                        <w:t>p</w:t>
                      </w:r>
                      <w:r w:rsidRPr="00D020AE">
                        <w:rPr>
                          <w:b/>
                          <w:bCs/>
                          <w:color w:val="4A2739" w:themeColor="accent4" w:themeShade="80"/>
                          <w:sz w:val="56"/>
                          <w:szCs w:val="56"/>
                          <w:lang w:val="es-AR"/>
                        </w:rPr>
                        <w:t xml:space="preserve">rimer </w:t>
                      </w:r>
                      <w:r w:rsidR="00A36C66">
                        <w:rPr>
                          <w:b/>
                          <w:bCs/>
                          <w:color w:val="4A2739" w:themeColor="accent4" w:themeShade="80"/>
                          <w:sz w:val="56"/>
                          <w:szCs w:val="56"/>
                          <w:lang w:val="es-AR"/>
                        </w:rPr>
                        <w:t>t</w:t>
                      </w:r>
                      <w:r w:rsidRPr="00D020AE">
                        <w:rPr>
                          <w:b/>
                          <w:bCs/>
                          <w:color w:val="4A2739" w:themeColor="accent4" w:themeShade="80"/>
                          <w:sz w:val="56"/>
                          <w:szCs w:val="56"/>
                          <w:lang w:val="es-AR"/>
                        </w:rPr>
                        <w:t>rimestr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C24650">
        <w:rPr>
          <w:noProof/>
        </w:rPr>
        <w:drawing>
          <wp:anchor distT="0" distB="0" distL="114300" distR="114300" simplePos="0" relativeHeight="251717631" behindDoc="1" locked="0" layoutInCell="1" allowOverlap="1" wp14:anchorId="249DBCE3" wp14:editId="10AF0BD7">
            <wp:simplePos x="0" y="0"/>
            <wp:positionH relativeFrom="page">
              <wp:posOffset>-161924</wp:posOffset>
            </wp:positionH>
            <wp:positionV relativeFrom="paragraph">
              <wp:posOffset>-2114551</wp:posOffset>
            </wp:positionV>
            <wp:extent cx="10350826" cy="6807499"/>
            <wp:effectExtent l="0" t="0" r="0" b="0"/>
            <wp:wrapNone/>
            <wp:docPr id="8" name="Picture 8" descr="1st Trimester of Pregnanc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st Trimester of Pregnancy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54922" cy="68101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4650">
        <w:rPr>
          <w:noProof/>
        </w:rPr>
        <mc:AlternateContent>
          <mc:Choice Requires="wps">
            <w:drawing>
              <wp:anchor distT="0" distB="0" distL="114300" distR="114300" simplePos="0" relativeHeight="251691007" behindDoc="0" locked="0" layoutInCell="1" allowOverlap="1" wp14:anchorId="5EF70F48" wp14:editId="69FC45C0">
                <wp:simplePos x="0" y="0"/>
                <wp:positionH relativeFrom="margin">
                  <wp:posOffset>2181225</wp:posOffset>
                </wp:positionH>
                <wp:positionV relativeFrom="paragraph">
                  <wp:posOffset>-1362075</wp:posOffset>
                </wp:positionV>
                <wp:extent cx="1378017" cy="2005330"/>
                <wp:effectExtent l="0" t="0" r="0" b="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8017" cy="20053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8B7A3A" w14:textId="77777777" w:rsidR="00E02963" w:rsidRPr="00035AF6" w:rsidRDefault="00E02963" w:rsidP="00E02963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color w:val="4A2739" w:themeColor="accent4" w:themeShade="80"/>
                                <w:sz w:val="300"/>
                                <w:szCs w:val="300"/>
                              </w:rPr>
                            </w:pPr>
                            <w:r w:rsidRPr="00035AF6">
                              <w:rPr>
                                <w:b/>
                                <w:bCs/>
                                <w:color w:val="4A2739" w:themeColor="accent4" w:themeShade="80"/>
                                <w:sz w:val="300"/>
                                <w:szCs w:val="300"/>
                              </w:rPr>
                              <w:t>3</w:t>
                            </w:r>
                          </w:p>
                          <w:p w14:paraId="5BDCDB1C" w14:textId="77777777" w:rsidR="00E02963" w:rsidRPr="00035AF6" w:rsidRDefault="00E02963" w:rsidP="00E02963">
                            <w:pPr>
                              <w:jc w:val="center"/>
                              <w:rPr>
                                <w:color w:val="4A2739" w:themeColor="accent4" w:themeShade="80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F70F48" id="Rectangle 6" o:spid="_x0000_s1029" style="position:absolute;margin-left:171.75pt;margin-top:-107.25pt;width:108.5pt;height:157.9pt;z-index:25169100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" filled="f" stroked="f" strokeweight="1pt">
                <v:textbox inset="0,0,0,0">
                  <w:txbxContent>
                    <w:p w14:paraId="228B7A3A" w14:textId="77777777" w:rsidR="00E02963" w:rsidRPr="00035AF6" w:rsidRDefault="00E02963" w:rsidP="00E02963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color w:val="4A2739" w:themeColor="accent4" w:themeShade="80"/>
                          <w:sz w:val="300"/>
                          <w:szCs w:val="300"/>
                        </w:rPr>
                      </w:pPr>
                      <w:r w:rsidRPr="00035AF6">
                        <w:rPr>
                          <w:b/>
                          <w:bCs/>
                          <w:color w:val="4A2739" w:themeColor="accent4" w:themeShade="80"/>
                          <w:sz w:val="300"/>
                          <w:szCs w:val="300"/>
                        </w:rPr>
                        <w:t>3</w:t>
                      </w:r>
                    </w:p>
                    <w:p w14:paraId="5BDCDB1C" w14:textId="77777777" w:rsidR="00E02963" w:rsidRPr="00035AF6" w:rsidRDefault="00E02963" w:rsidP="00E02963">
                      <w:pPr>
                        <w:jc w:val="center"/>
                        <w:rPr>
                          <w:color w:val="4A2739" w:themeColor="accent4" w:themeShade="80"/>
                          <w:sz w:val="36"/>
                          <w:szCs w:val="36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035AF6">
        <w:rPr>
          <w:noProof/>
        </w:rPr>
        <mc:AlternateContent>
          <mc:Choice Requires="wps">
            <w:drawing>
              <wp:anchor distT="0" distB="0" distL="114300" distR="114300" simplePos="0" relativeHeight="251697151" behindDoc="0" locked="0" layoutInCell="1" allowOverlap="1" wp14:anchorId="0A9C05F6" wp14:editId="3B613A7A">
                <wp:simplePos x="0" y="0"/>
                <wp:positionH relativeFrom="column">
                  <wp:posOffset>1796902</wp:posOffset>
                </wp:positionH>
                <wp:positionV relativeFrom="paragraph">
                  <wp:posOffset>2828260</wp:posOffset>
                </wp:positionV>
                <wp:extent cx="2349500" cy="4444410"/>
                <wp:effectExtent l="0" t="0" r="12700" b="13335"/>
                <wp:wrapNone/>
                <wp:docPr id="26" name="Rectangle: Rounded Corners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9500" cy="4444410"/>
                        </a:xfrm>
                        <a:prstGeom prst="roundRect">
                          <a:avLst/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1A089D9" w14:textId="5EAA1186" w:rsidR="00EE61FC" w:rsidRPr="00A36C66" w:rsidRDefault="00A36C66" w:rsidP="00EE61FC">
                            <w:pPr>
                              <w:spacing w:before="480" w:line="240" w:lineRule="auto"/>
                              <w:jc w:val="center"/>
                              <w:rPr>
                                <w:rFonts w:ascii="Franklin Gothic Book" w:hAnsi="Franklin Gothic Book"/>
                                <w:b/>
                                <w:bCs/>
                                <w:color w:val="4A2739" w:themeColor="text2" w:themeShade="80"/>
                                <w:sz w:val="48"/>
                                <w:szCs w:val="48"/>
                                <w:lang w:val="es-US"/>
                              </w:rPr>
                            </w:pPr>
                            <w:r w:rsidRPr="00A36C66">
                              <w:rPr>
                                <w:rFonts w:ascii="Franklin Gothic Book" w:hAnsi="Franklin Gothic Book"/>
                                <w:b/>
                                <w:bCs/>
                                <w:color w:val="4A2739" w:themeColor="text2" w:themeShade="80"/>
                                <w:sz w:val="48"/>
                                <w:szCs w:val="48"/>
                                <w:lang w:val="es-US"/>
                              </w:rPr>
                              <w:t>Manténgase informada</w:t>
                            </w:r>
                          </w:p>
                          <w:p w14:paraId="0260B46C" w14:textId="3AB6CDC3" w:rsidR="00B2419A" w:rsidRPr="00B2419A" w:rsidRDefault="00B2419A" w:rsidP="00B2419A">
                            <w:pPr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AR"/>
                              </w:rPr>
                            </w:pPr>
                            <w:r w:rsidRPr="00B2419A"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AR"/>
                              </w:rPr>
                              <w:t>Pídale a su proveedor de atención primaria recursos educativos en su primera reunión.</w:t>
                            </w:r>
                          </w:p>
                          <w:p w14:paraId="7043143F" w14:textId="3DA886AE" w:rsidR="003021A3" w:rsidRPr="00B2419A" w:rsidRDefault="00B2419A" w:rsidP="00B2419A">
                            <w:pPr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AR"/>
                              </w:rPr>
                            </w:pPr>
                            <w:r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AR"/>
                              </w:rPr>
                              <w:t>Hay</w:t>
                            </w:r>
                            <w:r w:rsidRPr="00B2419A"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AR"/>
                              </w:rPr>
                              <w:t xml:space="preserve"> recursos educativos para </w:t>
                            </w:r>
                            <w:r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AR"/>
                              </w:rPr>
                              <w:t>brindarle ayuda</w:t>
                            </w:r>
                            <w:r w:rsidRPr="00B2419A"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AR"/>
                              </w:rPr>
                              <w:t xml:space="preserve"> con</w:t>
                            </w:r>
                            <w:r w:rsidR="00FE002A" w:rsidRPr="00B2419A"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AR"/>
                              </w:rPr>
                              <w:t xml:space="preserve">: </w:t>
                            </w:r>
                          </w:p>
                          <w:p w14:paraId="789F4571" w14:textId="77777777" w:rsidR="00B2419A" w:rsidRPr="00B2419A" w:rsidRDefault="00B2419A" w:rsidP="00B2419A">
                            <w:pPr>
                              <w:numPr>
                                <w:ilvl w:val="0"/>
                                <w:numId w:val="5"/>
                              </w:numPr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US"/>
                              </w:rPr>
                            </w:pPr>
                            <w:r w:rsidRPr="00B2419A"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US"/>
                              </w:rPr>
                              <w:t xml:space="preserve">El parto </w:t>
                            </w:r>
                          </w:p>
                          <w:p w14:paraId="1137FAB6" w14:textId="77777777" w:rsidR="00B2419A" w:rsidRPr="00B2419A" w:rsidRDefault="00B2419A" w:rsidP="00B2419A">
                            <w:pPr>
                              <w:numPr>
                                <w:ilvl w:val="0"/>
                                <w:numId w:val="5"/>
                              </w:numPr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US"/>
                              </w:rPr>
                            </w:pPr>
                            <w:r w:rsidRPr="00B2419A"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US"/>
                              </w:rPr>
                              <w:t xml:space="preserve">La lactancia </w:t>
                            </w:r>
                          </w:p>
                          <w:p w14:paraId="2B99D8EF" w14:textId="77777777" w:rsidR="00B2419A" w:rsidRPr="00B2419A" w:rsidRDefault="00B2419A" w:rsidP="00B2419A">
                            <w:pPr>
                              <w:numPr>
                                <w:ilvl w:val="0"/>
                                <w:numId w:val="5"/>
                              </w:numPr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US"/>
                              </w:rPr>
                            </w:pPr>
                            <w:r w:rsidRPr="00B2419A"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US"/>
                              </w:rPr>
                              <w:t>Grupos de autoayuda</w:t>
                            </w:r>
                          </w:p>
                          <w:p w14:paraId="643B4C30" w14:textId="482400DF" w:rsidR="00B2419A" w:rsidRPr="00B2419A" w:rsidRDefault="00B2419A" w:rsidP="00B2419A">
                            <w:pPr>
                              <w:numPr>
                                <w:ilvl w:val="0"/>
                                <w:numId w:val="5"/>
                              </w:numPr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US"/>
                              </w:rPr>
                            </w:pPr>
                            <w:r w:rsidRPr="00B2419A"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US"/>
                              </w:rPr>
                              <w:t>Derechos del paciente</w:t>
                            </w:r>
                          </w:p>
                          <w:p w14:paraId="5C01D565" w14:textId="4D647894" w:rsidR="003021A3" w:rsidRDefault="003021A3" w:rsidP="00EE61FC">
                            <w:pPr>
                              <w:jc w:val="center"/>
                            </w:pPr>
                          </w:p>
                          <w:p w14:paraId="2272AD65" w14:textId="2472B730" w:rsidR="003021A3" w:rsidRDefault="003021A3" w:rsidP="00EE61FC">
                            <w:pPr>
                              <w:jc w:val="center"/>
                            </w:pPr>
                          </w:p>
                          <w:p w14:paraId="5FEA6874" w14:textId="3EB616F0" w:rsidR="003021A3" w:rsidRDefault="003021A3" w:rsidP="00EE61FC">
                            <w:pPr>
                              <w:jc w:val="center"/>
                            </w:pPr>
                          </w:p>
                          <w:p w14:paraId="6A9AC522" w14:textId="4E89A249" w:rsidR="003021A3" w:rsidRDefault="003021A3" w:rsidP="00EE61FC">
                            <w:pPr>
                              <w:jc w:val="center"/>
                            </w:pPr>
                          </w:p>
                          <w:p w14:paraId="1123AACE" w14:textId="205C63F9" w:rsidR="003021A3" w:rsidRDefault="003021A3" w:rsidP="00EE61FC">
                            <w:pPr>
                              <w:jc w:val="center"/>
                            </w:pPr>
                          </w:p>
                          <w:p w14:paraId="0916DB8B" w14:textId="77777777" w:rsidR="003021A3" w:rsidRDefault="003021A3" w:rsidP="00EE61F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A9C05F6" id="Rectangle: Rounded Corners 26" o:spid="_x0000_s1030" style="position:absolute;margin-left:141.5pt;margin-top:222.7pt;width:185pt;height:349.95pt;z-index:2516971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" fillcolor="#d7b5c6 [1311]" strokecolor="#012447 [1604]" strokeweight="1pt">
                <v:stroke joinstyle="miter"/>
                <v:textbox>
                  <w:txbxContent>
                    <w:p w14:paraId="71A089D9" w14:textId="5EAA1186" w:rsidR="00EE61FC" w:rsidRPr="00A36C66" w:rsidRDefault="00A36C66" w:rsidP="00EE61FC">
                      <w:pPr>
                        <w:spacing w:before="480" w:line="240" w:lineRule="auto"/>
                        <w:jc w:val="center"/>
                        <w:rPr>
                          <w:rFonts w:ascii="Franklin Gothic Book" w:hAnsi="Franklin Gothic Book"/>
                          <w:b/>
                          <w:bCs/>
                          <w:color w:val="4A2739" w:themeColor="text2" w:themeShade="80"/>
                          <w:sz w:val="48"/>
                          <w:szCs w:val="48"/>
                          <w:lang w:val="es-US"/>
                        </w:rPr>
                      </w:pPr>
                      <w:r w:rsidRPr="00A36C66">
                        <w:rPr>
                          <w:rFonts w:ascii="Franklin Gothic Book" w:hAnsi="Franklin Gothic Book"/>
                          <w:b/>
                          <w:bCs/>
                          <w:color w:val="4A2739" w:themeColor="text2" w:themeShade="80"/>
                          <w:sz w:val="48"/>
                          <w:szCs w:val="48"/>
                          <w:lang w:val="es-US"/>
                        </w:rPr>
                        <w:t>Manténgase informada</w:t>
                      </w:r>
                    </w:p>
                    <w:p w14:paraId="0260B46C" w14:textId="3AB6CDC3" w:rsidR="00B2419A" w:rsidRPr="00B2419A" w:rsidRDefault="00B2419A" w:rsidP="00B2419A">
                      <w:pPr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AR"/>
                        </w:rPr>
                      </w:pPr>
                      <w:r w:rsidRPr="00B2419A"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AR"/>
                        </w:rPr>
                        <w:t>Pídale a su proveedor de atención primaria recursos educativos en su primera reunión.</w:t>
                      </w:r>
                    </w:p>
                    <w:p w14:paraId="7043143F" w14:textId="3DA886AE" w:rsidR="003021A3" w:rsidRPr="00B2419A" w:rsidRDefault="00B2419A" w:rsidP="00B2419A">
                      <w:pPr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AR"/>
                        </w:rPr>
                      </w:pPr>
                      <w:r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AR"/>
                        </w:rPr>
                        <w:t>Hay</w:t>
                      </w:r>
                      <w:r w:rsidRPr="00B2419A"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AR"/>
                        </w:rPr>
                        <w:t xml:space="preserve"> recursos educativos para </w:t>
                      </w:r>
                      <w:r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AR"/>
                        </w:rPr>
                        <w:t>brindarle ayuda</w:t>
                      </w:r>
                      <w:r w:rsidRPr="00B2419A"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AR"/>
                        </w:rPr>
                        <w:t xml:space="preserve"> con</w:t>
                      </w:r>
                      <w:r w:rsidR="00FE002A" w:rsidRPr="00B2419A"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AR"/>
                        </w:rPr>
                        <w:t xml:space="preserve">: </w:t>
                      </w:r>
                    </w:p>
                    <w:p w14:paraId="789F4571" w14:textId="77777777" w:rsidR="00B2419A" w:rsidRPr="00B2419A" w:rsidRDefault="00B2419A" w:rsidP="00B2419A">
                      <w:pPr>
                        <w:numPr>
                          <w:ilvl w:val="0"/>
                          <w:numId w:val="5"/>
                        </w:numPr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US"/>
                        </w:rPr>
                      </w:pPr>
                      <w:r w:rsidRPr="00B2419A"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US"/>
                        </w:rPr>
                        <w:t xml:space="preserve">El parto </w:t>
                      </w:r>
                    </w:p>
                    <w:p w14:paraId="1137FAB6" w14:textId="77777777" w:rsidR="00B2419A" w:rsidRPr="00B2419A" w:rsidRDefault="00B2419A" w:rsidP="00B2419A">
                      <w:pPr>
                        <w:numPr>
                          <w:ilvl w:val="0"/>
                          <w:numId w:val="5"/>
                        </w:numPr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US"/>
                        </w:rPr>
                      </w:pPr>
                      <w:r w:rsidRPr="00B2419A"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US"/>
                        </w:rPr>
                        <w:t xml:space="preserve">La lactancia </w:t>
                      </w:r>
                    </w:p>
                    <w:p w14:paraId="2B99D8EF" w14:textId="77777777" w:rsidR="00B2419A" w:rsidRPr="00B2419A" w:rsidRDefault="00B2419A" w:rsidP="00B2419A">
                      <w:pPr>
                        <w:numPr>
                          <w:ilvl w:val="0"/>
                          <w:numId w:val="5"/>
                        </w:numPr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US"/>
                        </w:rPr>
                      </w:pPr>
                      <w:r w:rsidRPr="00B2419A"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US"/>
                        </w:rPr>
                        <w:t>Grupos de autoayuda</w:t>
                      </w:r>
                    </w:p>
                    <w:p w14:paraId="643B4C30" w14:textId="482400DF" w:rsidR="00B2419A" w:rsidRPr="00B2419A" w:rsidRDefault="00B2419A" w:rsidP="00B2419A">
                      <w:pPr>
                        <w:numPr>
                          <w:ilvl w:val="0"/>
                          <w:numId w:val="5"/>
                        </w:numPr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US"/>
                        </w:rPr>
                      </w:pPr>
                      <w:r w:rsidRPr="00B2419A"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US"/>
                        </w:rPr>
                        <w:t>Derechos del paciente</w:t>
                      </w:r>
                    </w:p>
                    <w:p w14:paraId="5C01D565" w14:textId="4D647894" w:rsidR="003021A3" w:rsidRDefault="003021A3" w:rsidP="00EE61FC">
                      <w:pPr>
                        <w:jc w:val="center"/>
                      </w:pPr>
                    </w:p>
                    <w:p w14:paraId="2272AD65" w14:textId="2472B730" w:rsidR="003021A3" w:rsidRDefault="003021A3" w:rsidP="00EE61FC">
                      <w:pPr>
                        <w:jc w:val="center"/>
                      </w:pPr>
                    </w:p>
                    <w:p w14:paraId="5FEA6874" w14:textId="3EB616F0" w:rsidR="003021A3" w:rsidRDefault="003021A3" w:rsidP="00EE61FC">
                      <w:pPr>
                        <w:jc w:val="center"/>
                      </w:pPr>
                    </w:p>
                    <w:p w14:paraId="6A9AC522" w14:textId="4E89A249" w:rsidR="003021A3" w:rsidRDefault="003021A3" w:rsidP="00EE61FC">
                      <w:pPr>
                        <w:jc w:val="center"/>
                      </w:pPr>
                    </w:p>
                    <w:p w14:paraId="1123AACE" w14:textId="205C63F9" w:rsidR="003021A3" w:rsidRDefault="003021A3" w:rsidP="00EE61FC">
                      <w:pPr>
                        <w:jc w:val="center"/>
                      </w:pPr>
                    </w:p>
                    <w:p w14:paraId="0916DB8B" w14:textId="77777777" w:rsidR="003021A3" w:rsidRDefault="003021A3" w:rsidP="00EE61FC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 w:rsidR="00035AF6">
        <w:rPr>
          <w:noProof/>
        </w:rPr>
        <mc:AlternateContent>
          <mc:Choice Requires="wps">
            <w:drawing>
              <wp:anchor distT="0" distB="0" distL="114300" distR="114300" simplePos="0" relativeHeight="251712511" behindDoc="0" locked="0" layoutInCell="1" allowOverlap="1" wp14:anchorId="317EA091" wp14:editId="6A620B32">
                <wp:simplePos x="0" y="0"/>
                <wp:positionH relativeFrom="leftMargin">
                  <wp:posOffset>5058144</wp:posOffset>
                </wp:positionH>
                <wp:positionV relativeFrom="paragraph">
                  <wp:posOffset>3067050</wp:posOffset>
                </wp:positionV>
                <wp:extent cx="885825" cy="904875"/>
                <wp:effectExtent l="0" t="0" r="28575" b="28575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5825" cy="904875"/>
                        </a:xfrm>
                        <a:prstGeom prst="ellipse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D253DD" w14:textId="77777777" w:rsidR="00EE61FC" w:rsidRPr="00EE61FC" w:rsidRDefault="00EE61FC" w:rsidP="00EE61FC">
                            <w:pPr>
                              <w:spacing w:after="0"/>
                              <w:jc w:val="center"/>
                              <w:rPr>
                                <w:sz w:val="144"/>
                                <w:szCs w:val="1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317EA091" id="Oval 34" o:spid="_x0000_s1031" style="position:absolute;margin-left:398.3pt;margin-top:241.5pt;width:69.75pt;height:71.25pt;z-index:251712511;visibility:visible;mso-wrap-style:square;mso-width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" fillcolor="#c490aa [1951]" strokecolor="white [3212]" strokeweight="1pt">
                <v:stroke joinstyle="miter"/>
                <v:textbox>
                  <w:txbxContent>
                    <w:p w14:paraId="11D253DD" w14:textId="77777777" w:rsidR="00EE61FC" w:rsidRPr="00EE61FC" w:rsidRDefault="00EE61FC" w:rsidP="00EE61FC">
                      <w:pPr>
                        <w:spacing w:after="0"/>
                        <w:jc w:val="center"/>
                        <w:rPr>
                          <w:sz w:val="144"/>
                          <w:szCs w:val="144"/>
                        </w:rPr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  <w:r w:rsidR="00035AF6">
        <w:rPr>
          <w:noProof/>
        </w:rPr>
        <mc:AlternateContent>
          <mc:Choice Requires="wps">
            <w:drawing>
              <wp:anchor distT="0" distB="0" distL="114300" distR="114300" simplePos="0" relativeHeight="251716607" behindDoc="0" locked="0" layoutInCell="1" allowOverlap="1" wp14:anchorId="36DDC72B" wp14:editId="4027DF36">
                <wp:simplePos x="0" y="0"/>
                <wp:positionH relativeFrom="leftMargin">
                  <wp:posOffset>5211947</wp:posOffset>
                </wp:positionH>
                <wp:positionV relativeFrom="paragraph">
                  <wp:posOffset>2847975</wp:posOffset>
                </wp:positionV>
                <wp:extent cx="590550" cy="1257300"/>
                <wp:effectExtent l="0" t="0" r="0" b="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550" cy="1257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2ACF21" w14:textId="4CE53CF9" w:rsidR="00EE61FC" w:rsidRPr="00EE61FC" w:rsidRDefault="00EE61FC" w:rsidP="00EE61FC">
                            <w:pPr>
                              <w:jc w:val="center"/>
                              <w:rPr>
                                <w:color w:val="FFFFFF" w:themeColor="background1"/>
                                <w:sz w:val="160"/>
                                <w:szCs w:val="16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160"/>
                                <w:szCs w:val="160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DDC72B" id="Rectangle 36" o:spid="_x0000_s1032" style="position:absolute;margin-left:410.4pt;margin-top:224.25pt;width:46.5pt;height:99pt;z-index:251716607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" filled="f" stroked="f" strokeweight="1pt">
                <v:textbox inset="0,0,0,0">
                  <w:txbxContent>
                    <w:p w14:paraId="702ACF21" w14:textId="4CE53CF9" w:rsidR="00EE61FC" w:rsidRPr="00EE61FC" w:rsidRDefault="00EE61FC" w:rsidP="00EE61FC">
                      <w:pPr>
                        <w:jc w:val="center"/>
                        <w:rPr>
                          <w:color w:val="FFFFFF" w:themeColor="background1"/>
                          <w:sz w:val="160"/>
                          <w:szCs w:val="16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160"/>
                          <w:szCs w:val="160"/>
                        </w:rPr>
                        <w:t>3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035AF6">
        <w:rPr>
          <w:noProof/>
        </w:rPr>
        <mc:AlternateContent>
          <mc:Choice Requires="wps">
            <w:drawing>
              <wp:anchor distT="0" distB="0" distL="114300" distR="114300" simplePos="0" relativeHeight="251714559" behindDoc="0" locked="0" layoutInCell="1" allowOverlap="1" wp14:anchorId="7D8051BF" wp14:editId="46286612">
                <wp:simplePos x="0" y="0"/>
                <wp:positionH relativeFrom="leftMargin">
                  <wp:posOffset>2716397</wp:posOffset>
                </wp:positionH>
                <wp:positionV relativeFrom="paragraph">
                  <wp:posOffset>2284892</wp:posOffset>
                </wp:positionV>
                <wp:extent cx="590550" cy="1257300"/>
                <wp:effectExtent l="0" t="0" r="0" b="0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550" cy="1257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983238" w14:textId="77777777" w:rsidR="00EE61FC" w:rsidRPr="00EE61FC" w:rsidRDefault="00EE61FC" w:rsidP="00EE61FC">
                            <w:pPr>
                              <w:jc w:val="center"/>
                              <w:rPr>
                                <w:color w:val="FFFFFF" w:themeColor="background1"/>
                                <w:sz w:val="160"/>
                                <w:szCs w:val="160"/>
                              </w:rPr>
                            </w:pPr>
                            <w:r w:rsidRPr="00EE61FC">
                              <w:rPr>
                                <w:b/>
                                <w:bCs/>
                                <w:color w:val="FFFFFF" w:themeColor="background1"/>
                                <w:sz w:val="160"/>
                                <w:szCs w:val="160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8051BF" id="Rectangle 35" o:spid="_x0000_s1033" style="position:absolute;margin-left:213.9pt;margin-top:179.9pt;width:46.5pt;height:99pt;z-index:251714559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" filled="f" stroked="f" strokeweight="1pt">
                <v:textbox inset="0,0,0,0">
                  <w:txbxContent>
                    <w:p w14:paraId="16983238" w14:textId="77777777" w:rsidR="00EE61FC" w:rsidRPr="00EE61FC" w:rsidRDefault="00EE61FC" w:rsidP="00EE61FC">
                      <w:pPr>
                        <w:jc w:val="center"/>
                        <w:rPr>
                          <w:color w:val="FFFFFF" w:themeColor="background1"/>
                          <w:sz w:val="160"/>
                          <w:szCs w:val="160"/>
                        </w:rPr>
                      </w:pPr>
                      <w:r w:rsidRPr="00EE61FC">
                        <w:rPr>
                          <w:b/>
                          <w:bCs/>
                          <w:color w:val="FFFFFF" w:themeColor="background1"/>
                          <w:sz w:val="160"/>
                          <w:szCs w:val="160"/>
                        </w:rPr>
                        <w:t>2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EE61FC">
        <w:rPr>
          <w:noProof/>
        </w:rPr>
        <mc:AlternateContent>
          <mc:Choice Requires="wps">
            <w:drawing>
              <wp:anchor distT="0" distB="0" distL="114300" distR="114300" simplePos="0" relativeHeight="251708415" behindDoc="0" locked="0" layoutInCell="1" allowOverlap="1" wp14:anchorId="77FE1157" wp14:editId="60D8B638">
                <wp:simplePos x="0" y="0"/>
                <wp:positionH relativeFrom="leftMargin">
                  <wp:posOffset>200025</wp:posOffset>
                </wp:positionH>
                <wp:positionV relativeFrom="paragraph">
                  <wp:posOffset>1704975</wp:posOffset>
                </wp:positionV>
                <wp:extent cx="590550" cy="1257300"/>
                <wp:effectExtent l="0" t="0" r="0" b="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550" cy="1257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8B45CF" w14:textId="4E0C87D8" w:rsidR="00EE61FC" w:rsidRPr="00EE61FC" w:rsidRDefault="00EE61FC" w:rsidP="00EE61FC">
                            <w:pPr>
                              <w:jc w:val="center"/>
                              <w:rPr>
                                <w:color w:val="FFFFFF" w:themeColor="background1"/>
                                <w:sz w:val="160"/>
                                <w:szCs w:val="16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160"/>
                                <w:szCs w:val="160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FE1157" id="Rectangle 30" o:spid="_x0000_s1034" style="position:absolute;margin-left:15.75pt;margin-top:134.25pt;width:46.5pt;height:99pt;z-index:251708415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" filled="f" stroked="f" strokeweight="1pt">
                <v:textbox inset="0,0,0,0">
                  <w:txbxContent>
                    <w:p w14:paraId="328B45CF" w14:textId="4E0C87D8" w:rsidR="00EE61FC" w:rsidRPr="00EE61FC" w:rsidRDefault="00EE61FC" w:rsidP="00EE61FC">
                      <w:pPr>
                        <w:jc w:val="center"/>
                        <w:rPr>
                          <w:color w:val="FFFFFF" w:themeColor="background1"/>
                          <w:sz w:val="160"/>
                          <w:szCs w:val="16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160"/>
                          <w:szCs w:val="160"/>
                        </w:rPr>
                        <w:t>1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E02963">
        <w:rPr>
          <w:noProof/>
        </w:rPr>
        <mc:AlternateContent>
          <mc:Choice Requires="wps">
            <w:drawing>
              <wp:anchor distT="0" distB="0" distL="114300" distR="114300" simplePos="0" relativeHeight="251699199" behindDoc="0" locked="0" layoutInCell="1" allowOverlap="1" wp14:anchorId="406F1DA8" wp14:editId="296C0D59">
                <wp:simplePos x="0" y="0"/>
                <wp:positionH relativeFrom="page">
                  <wp:posOffset>5238750</wp:posOffset>
                </wp:positionH>
                <wp:positionV relativeFrom="paragraph">
                  <wp:posOffset>3419475</wp:posOffset>
                </wp:positionV>
                <wp:extent cx="2349500" cy="4200525"/>
                <wp:effectExtent l="0" t="0" r="12700" b="28575"/>
                <wp:wrapNone/>
                <wp:docPr id="28" name="Rectangle: Rounded Corners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9500" cy="4200525"/>
                        </a:xfrm>
                        <a:prstGeom prst="roundRect">
                          <a:avLst/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F12821" w14:textId="70E63E40" w:rsidR="003021A3" w:rsidRPr="00A36C66" w:rsidRDefault="00A36C66" w:rsidP="003021A3">
                            <w:pPr>
                              <w:spacing w:before="480" w:line="240" w:lineRule="auto"/>
                              <w:jc w:val="center"/>
                              <w:rPr>
                                <w:rFonts w:ascii="Franklin Gothic Book" w:hAnsi="Franklin Gothic Book"/>
                                <w:b/>
                                <w:bCs/>
                                <w:color w:val="4A2739" w:themeColor="text2" w:themeShade="80"/>
                                <w:sz w:val="48"/>
                                <w:szCs w:val="48"/>
                                <w:lang w:val="es-US"/>
                              </w:rPr>
                            </w:pPr>
                            <w:r w:rsidRPr="00A36C66">
                              <w:rPr>
                                <w:rFonts w:ascii="Franklin Gothic Book" w:hAnsi="Franklin Gothic Book"/>
                                <w:b/>
                                <w:bCs/>
                                <w:color w:val="4A2739" w:themeColor="text2" w:themeShade="80"/>
                                <w:sz w:val="48"/>
                                <w:szCs w:val="48"/>
                                <w:lang w:val="es-US"/>
                              </w:rPr>
                              <w:t>Abogue</w:t>
                            </w:r>
                          </w:p>
                          <w:p w14:paraId="5A9D6283" w14:textId="6EB0B7BA" w:rsidR="003021A3" w:rsidRPr="00B2419A" w:rsidRDefault="00B2419A" w:rsidP="003021A3">
                            <w:pPr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AR"/>
                              </w:rPr>
                            </w:pPr>
                            <w:r w:rsidRPr="00B2419A"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AR"/>
                              </w:rPr>
                              <w:t>Sepa que está bien abogar por sí mism</w:t>
                            </w:r>
                            <w:r w:rsidR="00467BDD"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AR"/>
                              </w:rPr>
                              <w:t>a</w:t>
                            </w:r>
                            <w:r w:rsidRPr="00B2419A"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AR"/>
                              </w:rPr>
                              <w:t xml:space="preserve"> y por sus necesidades ante su proveedor.</w:t>
                            </w:r>
                            <w:r w:rsidR="004E5551" w:rsidRPr="00B2419A"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AR"/>
                              </w:rPr>
                              <w:t xml:space="preserve"> </w:t>
                            </w:r>
                          </w:p>
                          <w:p w14:paraId="6A8EC8C9" w14:textId="05D4E45A" w:rsidR="00B2419A" w:rsidRPr="00B2419A" w:rsidRDefault="00B2419A" w:rsidP="00B2419A">
                            <w:pPr>
                              <w:numPr>
                                <w:ilvl w:val="0"/>
                                <w:numId w:val="6"/>
                              </w:numPr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US"/>
                              </w:rPr>
                            </w:pPr>
                            <w:r w:rsidRPr="00B2419A"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AR"/>
                              </w:rPr>
                              <w:t xml:space="preserve">Exprese sus preocupaciones a su proveedor de </w:t>
                            </w:r>
                            <w:r w:rsidRPr="00B2419A"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US"/>
                              </w:rPr>
                              <w:t>atención primaria</w:t>
                            </w:r>
                          </w:p>
                          <w:p w14:paraId="14571A2A" w14:textId="77777777" w:rsidR="00B2419A" w:rsidRPr="00B2419A" w:rsidRDefault="00B2419A" w:rsidP="00B2419A">
                            <w:pPr>
                              <w:numPr>
                                <w:ilvl w:val="0"/>
                                <w:numId w:val="6"/>
                              </w:numPr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US"/>
                              </w:rPr>
                            </w:pPr>
                            <w:r w:rsidRPr="00B2419A"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US"/>
                              </w:rPr>
                              <w:t>Haga preguntas</w:t>
                            </w:r>
                          </w:p>
                          <w:p w14:paraId="6E875B45" w14:textId="2F2E0A8A" w:rsidR="00EE61FC" w:rsidRPr="00B2419A" w:rsidRDefault="00B2419A" w:rsidP="00B2419A">
                            <w:pPr>
                              <w:numPr>
                                <w:ilvl w:val="0"/>
                                <w:numId w:val="6"/>
                              </w:numPr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US"/>
                              </w:rPr>
                            </w:pPr>
                            <w:r w:rsidRPr="00B2419A"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US"/>
                              </w:rPr>
                              <w:t>Conozca sus derechos</w:t>
                            </w:r>
                          </w:p>
                          <w:p w14:paraId="2BC05348" w14:textId="77777777" w:rsidR="00B2419A" w:rsidRDefault="00B2419A" w:rsidP="00B2419A">
                            <w:pPr>
                              <w:ind w:left="360"/>
                            </w:pPr>
                          </w:p>
                          <w:p w14:paraId="3F53F4E6" w14:textId="12E6E67C" w:rsidR="003021A3" w:rsidRDefault="003021A3" w:rsidP="00EE61FC">
                            <w:pPr>
                              <w:jc w:val="center"/>
                            </w:pPr>
                          </w:p>
                          <w:p w14:paraId="3F24EF19" w14:textId="06F579F0" w:rsidR="003021A3" w:rsidRDefault="003021A3" w:rsidP="00EE61FC">
                            <w:pPr>
                              <w:jc w:val="center"/>
                            </w:pPr>
                          </w:p>
                          <w:p w14:paraId="1253963A" w14:textId="2BB6DEBA" w:rsidR="003021A3" w:rsidRDefault="003021A3" w:rsidP="00EE61FC">
                            <w:pPr>
                              <w:jc w:val="center"/>
                            </w:pPr>
                          </w:p>
                          <w:p w14:paraId="218B4D21" w14:textId="781AB05E" w:rsidR="003021A3" w:rsidRDefault="003021A3" w:rsidP="00EE61FC">
                            <w:pPr>
                              <w:jc w:val="center"/>
                            </w:pPr>
                          </w:p>
                          <w:p w14:paraId="32ED0DFF" w14:textId="4B3EAF40" w:rsidR="003021A3" w:rsidRDefault="003021A3" w:rsidP="00EE61FC">
                            <w:pPr>
                              <w:jc w:val="center"/>
                            </w:pPr>
                          </w:p>
                          <w:p w14:paraId="3ED60C42" w14:textId="34A109EF" w:rsidR="003021A3" w:rsidRDefault="003021A3" w:rsidP="00EE61FC">
                            <w:pPr>
                              <w:jc w:val="center"/>
                            </w:pPr>
                          </w:p>
                          <w:p w14:paraId="2106D404" w14:textId="1E006E27" w:rsidR="003021A3" w:rsidRDefault="003021A3" w:rsidP="00EE61FC">
                            <w:pPr>
                              <w:jc w:val="center"/>
                            </w:pPr>
                          </w:p>
                          <w:p w14:paraId="118E99B3" w14:textId="26AB1F1A" w:rsidR="003021A3" w:rsidRDefault="003021A3" w:rsidP="00EE61FC">
                            <w:pPr>
                              <w:jc w:val="center"/>
                            </w:pPr>
                          </w:p>
                          <w:p w14:paraId="0DD4EF55" w14:textId="77777777" w:rsidR="003021A3" w:rsidRDefault="003021A3" w:rsidP="00EE61F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06F1DA8" id="Rectangle: Rounded Corners 28" o:spid="_x0000_s1036" style="position:absolute;margin-left:412.5pt;margin-top:269.25pt;width:185pt;height:330.75pt;z-index:25169919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" fillcolor="#d7b5c6 [1311]" strokecolor="#012447 [1604]" strokeweight="1pt">
                <v:stroke joinstyle="miter"/>
                <v:textbox>
                  <w:txbxContent>
                    <w:p w14:paraId="4CF12821" w14:textId="70E63E40" w:rsidR="003021A3" w:rsidRPr="00A36C66" w:rsidRDefault="00A36C66" w:rsidP="003021A3">
                      <w:pPr>
                        <w:spacing w:before="480" w:line="240" w:lineRule="auto"/>
                        <w:jc w:val="center"/>
                        <w:rPr>
                          <w:rFonts w:ascii="Franklin Gothic Book" w:hAnsi="Franklin Gothic Book"/>
                          <w:b/>
                          <w:bCs/>
                          <w:color w:val="4A2739" w:themeColor="text2" w:themeShade="80"/>
                          <w:sz w:val="48"/>
                          <w:szCs w:val="48"/>
                          <w:lang w:val="es-US"/>
                        </w:rPr>
                      </w:pPr>
                      <w:r w:rsidRPr="00A36C66">
                        <w:rPr>
                          <w:rFonts w:ascii="Franklin Gothic Book" w:hAnsi="Franklin Gothic Book"/>
                          <w:b/>
                          <w:bCs/>
                          <w:color w:val="4A2739" w:themeColor="text2" w:themeShade="80"/>
                          <w:sz w:val="48"/>
                          <w:szCs w:val="48"/>
                          <w:lang w:val="es-US"/>
                        </w:rPr>
                        <w:t>Abogue</w:t>
                      </w:r>
                    </w:p>
                    <w:p w14:paraId="5A9D6283" w14:textId="6EB0B7BA" w:rsidR="003021A3" w:rsidRPr="00B2419A" w:rsidRDefault="00B2419A" w:rsidP="003021A3">
                      <w:pPr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AR"/>
                        </w:rPr>
                      </w:pPr>
                      <w:r w:rsidRPr="00B2419A"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AR"/>
                        </w:rPr>
                        <w:t>Sepa que está bien abogar por sí mism</w:t>
                      </w:r>
                      <w:r w:rsidR="00467BDD"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AR"/>
                        </w:rPr>
                        <w:t>a</w:t>
                      </w:r>
                      <w:r w:rsidRPr="00B2419A"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AR"/>
                        </w:rPr>
                        <w:t xml:space="preserve"> y por sus necesidades ante su proveedor.</w:t>
                      </w:r>
                      <w:r w:rsidR="004E5551" w:rsidRPr="00B2419A"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AR"/>
                        </w:rPr>
                        <w:t xml:space="preserve"> </w:t>
                      </w:r>
                    </w:p>
                    <w:p w14:paraId="6A8EC8C9" w14:textId="05D4E45A" w:rsidR="00B2419A" w:rsidRPr="00B2419A" w:rsidRDefault="00B2419A" w:rsidP="00B2419A">
                      <w:pPr>
                        <w:numPr>
                          <w:ilvl w:val="0"/>
                          <w:numId w:val="6"/>
                        </w:numPr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US"/>
                        </w:rPr>
                      </w:pPr>
                      <w:r w:rsidRPr="00B2419A"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AR"/>
                        </w:rPr>
                        <w:t xml:space="preserve">Exprese sus preocupaciones a su proveedor de </w:t>
                      </w:r>
                      <w:r w:rsidRPr="00B2419A"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US"/>
                        </w:rPr>
                        <w:t>atención primaria</w:t>
                      </w:r>
                    </w:p>
                    <w:p w14:paraId="14571A2A" w14:textId="77777777" w:rsidR="00B2419A" w:rsidRPr="00B2419A" w:rsidRDefault="00B2419A" w:rsidP="00B2419A">
                      <w:pPr>
                        <w:numPr>
                          <w:ilvl w:val="0"/>
                          <w:numId w:val="6"/>
                        </w:numPr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US"/>
                        </w:rPr>
                      </w:pPr>
                      <w:r w:rsidRPr="00B2419A"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US"/>
                        </w:rPr>
                        <w:t>Haga preguntas</w:t>
                      </w:r>
                    </w:p>
                    <w:p w14:paraId="6E875B45" w14:textId="2F2E0A8A" w:rsidR="00EE61FC" w:rsidRPr="00B2419A" w:rsidRDefault="00B2419A" w:rsidP="00B2419A">
                      <w:pPr>
                        <w:numPr>
                          <w:ilvl w:val="0"/>
                          <w:numId w:val="6"/>
                        </w:numPr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US"/>
                        </w:rPr>
                      </w:pPr>
                      <w:r w:rsidRPr="00B2419A"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US"/>
                        </w:rPr>
                        <w:t>Conozca sus derechos</w:t>
                      </w:r>
                    </w:p>
                    <w:p w14:paraId="2BC05348" w14:textId="77777777" w:rsidR="00B2419A" w:rsidRDefault="00B2419A" w:rsidP="00B2419A">
                      <w:pPr>
                        <w:ind w:left="360"/>
                      </w:pPr>
                    </w:p>
                    <w:p w14:paraId="3F53F4E6" w14:textId="12E6E67C" w:rsidR="003021A3" w:rsidRDefault="003021A3" w:rsidP="00EE61FC">
                      <w:pPr>
                        <w:jc w:val="center"/>
                      </w:pPr>
                    </w:p>
                    <w:p w14:paraId="3F24EF19" w14:textId="06F579F0" w:rsidR="003021A3" w:rsidRDefault="003021A3" w:rsidP="00EE61FC">
                      <w:pPr>
                        <w:jc w:val="center"/>
                      </w:pPr>
                    </w:p>
                    <w:p w14:paraId="1253963A" w14:textId="2BB6DEBA" w:rsidR="003021A3" w:rsidRDefault="003021A3" w:rsidP="00EE61FC">
                      <w:pPr>
                        <w:jc w:val="center"/>
                      </w:pPr>
                    </w:p>
                    <w:p w14:paraId="218B4D21" w14:textId="781AB05E" w:rsidR="003021A3" w:rsidRDefault="003021A3" w:rsidP="00EE61FC">
                      <w:pPr>
                        <w:jc w:val="center"/>
                      </w:pPr>
                    </w:p>
                    <w:p w14:paraId="32ED0DFF" w14:textId="4B3EAF40" w:rsidR="003021A3" w:rsidRDefault="003021A3" w:rsidP="00EE61FC">
                      <w:pPr>
                        <w:jc w:val="center"/>
                      </w:pPr>
                    </w:p>
                    <w:p w14:paraId="3ED60C42" w14:textId="34A109EF" w:rsidR="003021A3" w:rsidRDefault="003021A3" w:rsidP="00EE61FC">
                      <w:pPr>
                        <w:jc w:val="center"/>
                      </w:pPr>
                    </w:p>
                    <w:p w14:paraId="2106D404" w14:textId="1E006E27" w:rsidR="003021A3" w:rsidRDefault="003021A3" w:rsidP="00EE61FC">
                      <w:pPr>
                        <w:jc w:val="center"/>
                      </w:pPr>
                    </w:p>
                    <w:p w14:paraId="118E99B3" w14:textId="26AB1F1A" w:rsidR="003021A3" w:rsidRDefault="003021A3" w:rsidP="00EE61FC">
                      <w:pPr>
                        <w:jc w:val="center"/>
                      </w:pPr>
                    </w:p>
                    <w:p w14:paraId="0DD4EF55" w14:textId="77777777" w:rsidR="003021A3" w:rsidRDefault="003021A3" w:rsidP="00EE61FC">
                      <w:pPr>
                        <w:jc w:val="center"/>
                      </w:pPr>
                    </w:p>
                  </w:txbxContent>
                </v:textbox>
                <w10:wrap anchorx="page"/>
              </v:roundrect>
            </w:pict>
          </mc:Fallback>
        </mc:AlternateContent>
      </w:r>
      <w:r w:rsidR="00E02963">
        <w:rPr>
          <w:noProof/>
        </w:rPr>
        <mc:AlternateContent>
          <mc:Choice Requires="wps">
            <w:drawing>
              <wp:anchor distT="0" distB="0" distL="114300" distR="114300" simplePos="0" relativeHeight="251695103" behindDoc="0" locked="0" layoutInCell="1" allowOverlap="1" wp14:anchorId="47CE7DC6" wp14:editId="2D3C10CD">
                <wp:simplePos x="0" y="0"/>
                <wp:positionH relativeFrom="column">
                  <wp:posOffset>-685165</wp:posOffset>
                </wp:positionH>
                <wp:positionV relativeFrom="paragraph">
                  <wp:posOffset>2190750</wp:posOffset>
                </wp:positionV>
                <wp:extent cx="2349500" cy="4200525"/>
                <wp:effectExtent l="0" t="0" r="12700" b="28575"/>
                <wp:wrapNone/>
                <wp:docPr id="22" name="Rectangle: Rounded Corners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9500" cy="4200525"/>
                        </a:xfrm>
                        <a:prstGeom prst="roundRect">
                          <a:avLst/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49F73E" w14:textId="77777777" w:rsidR="00A36C66" w:rsidRPr="00A36C66" w:rsidRDefault="00A36C66" w:rsidP="00A36C66">
                            <w:pPr>
                              <w:spacing w:after="0" w:line="240" w:lineRule="auto"/>
                              <w:jc w:val="center"/>
                              <w:rPr>
                                <w:rFonts w:ascii="Franklin Gothic Book" w:hAnsi="Franklin Gothic Book"/>
                                <w:b/>
                                <w:bCs/>
                                <w:color w:val="4A2739" w:themeColor="text2" w:themeShade="80"/>
                                <w:sz w:val="2"/>
                                <w:szCs w:val="2"/>
                              </w:rPr>
                            </w:pPr>
                          </w:p>
                          <w:p w14:paraId="745D5D37" w14:textId="2777E2F1" w:rsidR="00E02963" w:rsidRPr="00A36C66" w:rsidRDefault="00A36C66" w:rsidP="00EE61FC">
                            <w:pPr>
                              <w:spacing w:before="480" w:line="240" w:lineRule="auto"/>
                              <w:jc w:val="center"/>
                              <w:rPr>
                                <w:rFonts w:ascii="Franklin Gothic Book" w:hAnsi="Franklin Gothic Book"/>
                                <w:b/>
                                <w:bCs/>
                                <w:color w:val="4A2739" w:themeColor="text2" w:themeShade="80"/>
                                <w:sz w:val="48"/>
                                <w:szCs w:val="48"/>
                                <w:lang w:val="es-US"/>
                              </w:rPr>
                            </w:pPr>
                            <w:r w:rsidRPr="00A36C66">
                              <w:rPr>
                                <w:rFonts w:ascii="Franklin Gothic Book" w:hAnsi="Franklin Gothic Book"/>
                                <w:b/>
                                <w:bCs/>
                                <w:color w:val="4A2739" w:themeColor="text2" w:themeShade="80"/>
                                <w:sz w:val="48"/>
                                <w:szCs w:val="48"/>
                                <w:lang w:val="es-US"/>
                              </w:rPr>
                              <w:t>Manténgase conectada</w:t>
                            </w:r>
                          </w:p>
                          <w:p w14:paraId="7EEAA24F" w14:textId="358E240D" w:rsidR="00A36C66" w:rsidRPr="00A36C66" w:rsidRDefault="00A36C66" w:rsidP="00A36C66">
                            <w:pPr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AR"/>
                              </w:rPr>
                            </w:pPr>
                            <w:r w:rsidRPr="00A36C66"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AR"/>
                              </w:rPr>
                              <w:t xml:space="preserve">En cuanto sepa que está embarazada, póngase en contacto inmediatamente con su </w:t>
                            </w:r>
                            <w:r w:rsidR="00B47A50"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AR"/>
                              </w:rPr>
                              <w:t>proveedor</w:t>
                            </w:r>
                            <w:r w:rsidRPr="00A36C66"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AR"/>
                              </w:rPr>
                              <w:t xml:space="preserve"> de atención primaria.</w:t>
                            </w:r>
                          </w:p>
                          <w:p w14:paraId="349FC68E" w14:textId="155DDECC" w:rsidR="004E5551" w:rsidRPr="00B2419A" w:rsidRDefault="00A36C66" w:rsidP="00A36C66">
                            <w:pPr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8"/>
                                <w:szCs w:val="28"/>
                                <w:lang w:val="es-US"/>
                              </w:rPr>
                            </w:pPr>
                            <w:r w:rsidRPr="00A36C66"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AR"/>
                              </w:rPr>
                              <w:t xml:space="preserve">Si no dispone de un proveedor, llame a su seguro y pregunte por los </w:t>
                            </w:r>
                            <w:r w:rsidRPr="00B2419A"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US"/>
                              </w:rPr>
                              <w:t>recursos disponibles:</w:t>
                            </w:r>
                            <w:r w:rsidRPr="00B2419A"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8"/>
                                <w:szCs w:val="28"/>
                                <w:lang w:val="es-US"/>
                              </w:rPr>
                              <w:t xml:space="preserve"> </w:t>
                            </w:r>
                          </w:p>
                          <w:p w14:paraId="18D3AD31" w14:textId="04DD18E9" w:rsidR="004E5551" w:rsidRPr="00B2419A" w:rsidRDefault="00A36C66" w:rsidP="004E5551">
                            <w:pPr>
                              <w:pStyle w:val="Prrafodelista"/>
                              <w:numPr>
                                <w:ilvl w:val="0"/>
                                <w:numId w:val="7"/>
                              </w:numPr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US"/>
                              </w:rPr>
                            </w:pPr>
                            <w:r w:rsidRPr="00B2419A"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US"/>
                              </w:rPr>
                              <w:t>Ginecólogo</w:t>
                            </w:r>
                          </w:p>
                          <w:p w14:paraId="1B11B269" w14:textId="1D1F9B1E" w:rsidR="00A36C66" w:rsidRPr="00B2419A" w:rsidRDefault="00A36C66" w:rsidP="004E5551">
                            <w:pPr>
                              <w:pStyle w:val="Prrafodelista"/>
                              <w:numPr>
                                <w:ilvl w:val="0"/>
                                <w:numId w:val="7"/>
                              </w:numPr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US"/>
                              </w:rPr>
                            </w:pPr>
                            <w:r w:rsidRPr="00B2419A"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US"/>
                              </w:rPr>
                              <w:t>Partera</w:t>
                            </w:r>
                          </w:p>
                          <w:p w14:paraId="0A81322C" w14:textId="477FE0F6" w:rsidR="004E5551" w:rsidRPr="00B2419A" w:rsidRDefault="004E5551" w:rsidP="004E5551">
                            <w:pPr>
                              <w:pStyle w:val="Prrafodelista"/>
                              <w:numPr>
                                <w:ilvl w:val="0"/>
                                <w:numId w:val="7"/>
                              </w:numPr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US"/>
                              </w:rPr>
                            </w:pPr>
                            <w:r w:rsidRPr="00B2419A"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6"/>
                                <w:szCs w:val="26"/>
                                <w:lang w:val="es-US"/>
                              </w:rPr>
                              <w:t>Doula</w:t>
                            </w:r>
                          </w:p>
                          <w:p w14:paraId="0FE60946" w14:textId="3325E1E3" w:rsidR="004E5551" w:rsidRPr="003021A3" w:rsidRDefault="004E5551" w:rsidP="003021A3">
                            <w:pPr>
                              <w:rPr>
                                <w:rFonts w:ascii="Franklin Gothic Book" w:hAnsi="Franklin Gothic Book"/>
                                <w:i/>
                                <w:i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0C8925C0" w14:textId="0479EFD9" w:rsidR="003021A3" w:rsidRDefault="003021A3" w:rsidP="00E02963">
                            <w:pPr>
                              <w:jc w:val="center"/>
                              <w:rPr>
                                <w:rFonts w:ascii="Franklin Gothic Book" w:hAnsi="Franklin Gothic Book"/>
                                <w:b/>
                                <w:bCs/>
                                <w:i/>
                                <w:iCs/>
                                <w:color w:val="4A2739" w:themeColor="text2" w:themeShade="80"/>
                                <w:sz w:val="28"/>
                                <w:szCs w:val="28"/>
                              </w:rPr>
                            </w:pPr>
                          </w:p>
                          <w:p w14:paraId="54F31B0B" w14:textId="0D614C37" w:rsidR="003021A3" w:rsidRDefault="003021A3" w:rsidP="00E02963">
                            <w:pPr>
                              <w:jc w:val="center"/>
                              <w:rPr>
                                <w:rFonts w:ascii="Franklin Gothic Book" w:hAnsi="Franklin Gothic Book"/>
                                <w:b/>
                                <w:bCs/>
                                <w:i/>
                                <w:iCs/>
                                <w:color w:val="4A2739" w:themeColor="text2" w:themeShade="80"/>
                                <w:sz w:val="28"/>
                                <w:szCs w:val="28"/>
                              </w:rPr>
                            </w:pPr>
                          </w:p>
                          <w:p w14:paraId="68B59DF0" w14:textId="1A78F6BA" w:rsidR="003021A3" w:rsidRDefault="003021A3" w:rsidP="00E02963">
                            <w:pPr>
                              <w:jc w:val="center"/>
                              <w:rPr>
                                <w:rFonts w:ascii="Franklin Gothic Book" w:hAnsi="Franklin Gothic Book"/>
                                <w:b/>
                                <w:bCs/>
                                <w:i/>
                                <w:iCs/>
                                <w:color w:val="4A2739" w:themeColor="text2" w:themeShade="80"/>
                                <w:sz w:val="28"/>
                                <w:szCs w:val="28"/>
                              </w:rPr>
                            </w:pPr>
                          </w:p>
                          <w:p w14:paraId="2D9DFEAF" w14:textId="2140537F" w:rsidR="003021A3" w:rsidRDefault="003021A3" w:rsidP="00E02963">
                            <w:pPr>
                              <w:jc w:val="center"/>
                              <w:rPr>
                                <w:rFonts w:ascii="Franklin Gothic Book" w:hAnsi="Franklin Gothic Book"/>
                                <w:b/>
                                <w:bCs/>
                                <w:i/>
                                <w:iCs/>
                                <w:color w:val="4A2739" w:themeColor="text2" w:themeShade="80"/>
                                <w:sz w:val="28"/>
                                <w:szCs w:val="28"/>
                              </w:rPr>
                            </w:pPr>
                          </w:p>
                          <w:p w14:paraId="3BCFF366" w14:textId="33B955BD" w:rsidR="003021A3" w:rsidRDefault="003021A3" w:rsidP="00E02963">
                            <w:pPr>
                              <w:jc w:val="center"/>
                              <w:rPr>
                                <w:rFonts w:ascii="Franklin Gothic Book" w:hAnsi="Franklin Gothic Book"/>
                                <w:b/>
                                <w:bCs/>
                                <w:i/>
                                <w:iCs/>
                                <w:color w:val="4A2739" w:themeColor="text2" w:themeShade="80"/>
                                <w:sz w:val="28"/>
                                <w:szCs w:val="28"/>
                              </w:rPr>
                            </w:pPr>
                          </w:p>
                          <w:p w14:paraId="681B0AA6" w14:textId="77777777" w:rsidR="003021A3" w:rsidRDefault="003021A3" w:rsidP="00E0296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7CE7DC6" id="Rectangle: Rounded Corners 22" o:spid="_x0000_s1036" style="position:absolute;margin-left:-53.95pt;margin-top:172.5pt;width:185pt;height:330.75pt;z-index:25169510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" fillcolor="#d7b5c6 [1311]" strokecolor="#012447 [1604]" strokeweight="1pt">
                <v:stroke joinstyle="miter"/>
                <v:textbox>
                  <w:txbxContent>
                    <w:p w14:paraId="3D49F73E" w14:textId="77777777" w:rsidR="00A36C66" w:rsidRPr="00A36C66" w:rsidRDefault="00A36C66" w:rsidP="00A36C66">
                      <w:pPr>
                        <w:spacing w:after="0" w:line="240" w:lineRule="auto"/>
                        <w:jc w:val="center"/>
                        <w:rPr>
                          <w:rFonts w:ascii="Franklin Gothic Book" w:hAnsi="Franklin Gothic Book"/>
                          <w:b/>
                          <w:bCs/>
                          <w:color w:val="4A2739" w:themeColor="text2" w:themeShade="80"/>
                          <w:sz w:val="2"/>
                          <w:szCs w:val="2"/>
                        </w:rPr>
                      </w:pPr>
                    </w:p>
                    <w:p w14:paraId="745D5D37" w14:textId="2777E2F1" w:rsidR="00E02963" w:rsidRPr="00A36C66" w:rsidRDefault="00A36C66" w:rsidP="00EE61FC">
                      <w:pPr>
                        <w:spacing w:before="480" w:line="240" w:lineRule="auto"/>
                        <w:jc w:val="center"/>
                        <w:rPr>
                          <w:rFonts w:ascii="Franklin Gothic Book" w:hAnsi="Franklin Gothic Book"/>
                          <w:b/>
                          <w:bCs/>
                          <w:color w:val="4A2739" w:themeColor="text2" w:themeShade="80"/>
                          <w:sz w:val="48"/>
                          <w:szCs w:val="48"/>
                          <w:lang w:val="es-US"/>
                        </w:rPr>
                      </w:pPr>
                      <w:r w:rsidRPr="00A36C66">
                        <w:rPr>
                          <w:rFonts w:ascii="Franklin Gothic Book" w:hAnsi="Franklin Gothic Book"/>
                          <w:b/>
                          <w:bCs/>
                          <w:color w:val="4A2739" w:themeColor="text2" w:themeShade="80"/>
                          <w:sz w:val="48"/>
                          <w:szCs w:val="48"/>
                          <w:lang w:val="es-US"/>
                        </w:rPr>
                        <w:t>Manténgase conectada</w:t>
                      </w:r>
                    </w:p>
                    <w:p w14:paraId="7EEAA24F" w14:textId="358E240D" w:rsidR="00A36C66" w:rsidRPr="00A36C66" w:rsidRDefault="00A36C66" w:rsidP="00A36C66">
                      <w:pPr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AR"/>
                        </w:rPr>
                      </w:pPr>
                      <w:r w:rsidRPr="00A36C66"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AR"/>
                        </w:rPr>
                        <w:t xml:space="preserve">En cuanto sepa que está embarazada, póngase en contacto inmediatamente con su </w:t>
                      </w:r>
                      <w:r w:rsidR="00B47A50"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AR"/>
                        </w:rPr>
                        <w:t>proveedor</w:t>
                      </w:r>
                      <w:r w:rsidRPr="00A36C66"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AR"/>
                        </w:rPr>
                        <w:t xml:space="preserve"> de atención primaria.</w:t>
                      </w:r>
                    </w:p>
                    <w:p w14:paraId="349FC68E" w14:textId="155DDECC" w:rsidR="004E5551" w:rsidRPr="00B2419A" w:rsidRDefault="00A36C66" w:rsidP="00A36C66">
                      <w:pPr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8"/>
                          <w:szCs w:val="28"/>
                          <w:lang w:val="es-US"/>
                        </w:rPr>
                      </w:pPr>
                      <w:r w:rsidRPr="00A36C66"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AR"/>
                        </w:rPr>
                        <w:t xml:space="preserve">Si no dispone de un proveedor, llame a su seguro y pregunte por los </w:t>
                      </w:r>
                      <w:r w:rsidRPr="00B2419A"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US"/>
                        </w:rPr>
                        <w:t>recursos disponibles:</w:t>
                      </w:r>
                      <w:r w:rsidRPr="00B2419A"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8"/>
                          <w:szCs w:val="28"/>
                          <w:lang w:val="es-US"/>
                        </w:rPr>
                        <w:t xml:space="preserve"> </w:t>
                      </w:r>
                    </w:p>
                    <w:p w14:paraId="18D3AD31" w14:textId="04DD18E9" w:rsidR="004E5551" w:rsidRPr="00B2419A" w:rsidRDefault="00A36C66" w:rsidP="004E5551">
                      <w:pPr>
                        <w:pStyle w:val="Prrafodelista"/>
                        <w:numPr>
                          <w:ilvl w:val="0"/>
                          <w:numId w:val="7"/>
                        </w:numPr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US"/>
                        </w:rPr>
                      </w:pPr>
                      <w:r w:rsidRPr="00B2419A"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US"/>
                        </w:rPr>
                        <w:t>Ginecólogo</w:t>
                      </w:r>
                    </w:p>
                    <w:p w14:paraId="1B11B269" w14:textId="1D1F9B1E" w:rsidR="00A36C66" w:rsidRPr="00B2419A" w:rsidRDefault="00A36C66" w:rsidP="004E5551">
                      <w:pPr>
                        <w:pStyle w:val="Prrafodelista"/>
                        <w:numPr>
                          <w:ilvl w:val="0"/>
                          <w:numId w:val="7"/>
                        </w:numPr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US"/>
                        </w:rPr>
                      </w:pPr>
                      <w:r w:rsidRPr="00B2419A"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US"/>
                        </w:rPr>
                        <w:t>Partera</w:t>
                      </w:r>
                    </w:p>
                    <w:p w14:paraId="0A81322C" w14:textId="477FE0F6" w:rsidR="004E5551" w:rsidRPr="00B2419A" w:rsidRDefault="004E5551" w:rsidP="004E5551">
                      <w:pPr>
                        <w:pStyle w:val="Prrafodelista"/>
                        <w:numPr>
                          <w:ilvl w:val="0"/>
                          <w:numId w:val="7"/>
                        </w:numPr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US"/>
                        </w:rPr>
                      </w:pPr>
                      <w:r w:rsidRPr="00B2419A"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6"/>
                          <w:szCs w:val="26"/>
                          <w:lang w:val="es-US"/>
                        </w:rPr>
                        <w:t>Doula</w:t>
                      </w:r>
                    </w:p>
                    <w:p w14:paraId="0FE60946" w14:textId="3325E1E3" w:rsidR="004E5551" w:rsidRPr="003021A3" w:rsidRDefault="004E5551" w:rsidP="003021A3">
                      <w:pPr>
                        <w:rPr>
                          <w:rFonts w:ascii="Franklin Gothic Book" w:hAnsi="Franklin Gothic Book"/>
                          <w:i/>
                          <w:iCs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0C8925C0" w14:textId="0479EFD9" w:rsidR="003021A3" w:rsidRDefault="003021A3" w:rsidP="00E02963">
                      <w:pPr>
                        <w:jc w:val="center"/>
                        <w:rPr>
                          <w:rFonts w:ascii="Franklin Gothic Book" w:hAnsi="Franklin Gothic Book"/>
                          <w:b/>
                          <w:bCs/>
                          <w:i/>
                          <w:iCs/>
                          <w:color w:val="4A2739" w:themeColor="text2" w:themeShade="80"/>
                          <w:sz w:val="28"/>
                          <w:szCs w:val="28"/>
                        </w:rPr>
                      </w:pPr>
                    </w:p>
                    <w:p w14:paraId="54F31B0B" w14:textId="0D614C37" w:rsidR="003021A3" w:rsidRDefault="003021A3" w:rsidP="00E02963">
                      <w:pPr>
                        <w:jc w:val="center"/>
                        <w:rPr>
                          <w:rFonts w:ascii="Franklin Gothic Book" w:hAnsi="Franklin Gothic Book"/>
                          <w:b/>
                          <w:bCs/>
                          <w:i/>
                          <w:iCs/>
                          <w:color w:val="4A2739" w:themeColor="text2" w:themeShade="80"/>
                          <w:sz w:val="28"/>
                          <w:szCs w:val="28"/>
                        </w:rPr>
                      </w:pPr>
                    </w:p>
                    <w:p w14:paraId="68B59DF0" w14:textId="1A78F6BA" w:rsidR="003021A3" w:rsidRDefault="003021A3" w:rsidP="00E02963">
                      <w:pPr>
                        <w:jc w:val="center"/>
                        <w:rPr>
                          <w:rFonts w:ascii="Franklin Gothic Book" w:hAnsi="Franklin Gothic Book"/>
                          <w:b/>
                          <w:bCs/>
                          <w:i/>
                          <w:iCs/>
                          <w:color w:val="4A2739" w:themeColor="text2" w:themeShade="80"/>
                          <w:sz w:val="28"/>
                          <w:szCs w:val="28"/>
                        </w:rPr>
                      </w:pPr>
                    </w:p>
                    <w:p w14:paraId="2D9DFEAF" w14:textId="2140537F" w:rsidR="003021A3" w:rsidRDefault="003021A3" w:rsidP="00E02963">
                      <w:pPr>
                        <w:jc w:val="center"/>
                        <w:rPr>
                          <w:rFonts w:ascii="Franklin Gothic Book" w:hAnsi="Franklin Gothic Book"/>
                          <w:b/>
                          <w:bCs/>
                          <w:i/>
                          <w:iCs/>
                          <w:color w:val="4A2739" w:themeColor="text2" w:themeShade="80"/>
                          <w:sz w:val="28"/>
                          <w:szCs w:val="28"/>
                        </w:rPr>
                      </w:pPr>
                    </w:p>
                    <w:p w14:paraId="3BCFF366" w14:textId="33B955BD" w:rsidR="003021A3" w:rsidRDefault="003021A3" w:rsidP="00E02963">
                      <w:pPr>
                        <w:jc w:val="center"/>
                        <w:rPr>
                          <w:rFonts w:ascii="Franklin Gothic Book" w:hAnsi="Franklin Gothic Book"/>
                          <w:b/>
                          <w:bCs/>
                          <w:i/>
                          <w:iCs/>
                          <w:color w:val="4A2739" w:themeColor="text2" w:themeShade="80"/>
                          <w:sz w:val="28"/>
                          <w:szCs w:val="28"/>
                        </w:rPr>
                      </w:pPr>
                    </w:p>
                    <w:p w14:paraId="681B0AA6" w14:textId="77777777" w:rsidR="003021A3" w:rsidRDefault="003021A3" w:rsidP="00E02963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 w:rsidR="00E02963">
        <w:rPr>
          <w:noProof/>
        </w:rPr>
        <mc:AlternateContent>
          <mc:Choice Requires="wps">
            <w:drawing>
              <wp:anchor distT="0" distB="0" distL="114300" distR="114300" simplePos="0" relativeHeight="251663359" behindDoc="0" locked="0" layoutInCell="1" allowOverlap="1" wp14:anchorId="208D62BC" wp14:editId="4C605EEA">
                <wp:simplePos x="0" y="0"/>
                <wp:positionH relativeFrom="page">
                  <wp:align>left</wp:align>
                </wp:positionH>
                <wp:positionV relativeFrom="paragraph">
                  <wp:posOffset>2709545</wp:posOffset>
                </wp:positionV>
                <wp:extent cx="7877810" cy="3510915"/>
                <wp:effectExtent l="0" t="0" r="889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77810" cy="351091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171B0EB" id="Rectangle 5" o:spid="_x0000_s1026" style="position:absolute;margin-left:0;margin-top:213.35pt;width:620.3pt;height:276.45pt;z-index:251663359;visibility:visible;mso-wrap-style:square;mso-wrap-distance-left:9pt;mso-wrap-distance-top:0;mso-wrap-distance-right:9pt;mso-wrap-distance-bottom:0;mso-position-horizontal:left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" fillcolor="#6f3b55 [2415]" stroked="f" strokeweight="1pt">
                <w10:wrap anchorx="page"/>
              </v:rect>
            </w:pict>
          </mc:Fallback>
        </mc:AlternateContent>
      </w:r>
      <w:r w:rsidR="00E02963" w:rsidRPr="00F9662B">
        <w:rPr>
          <w:rFonts w:ascii="Franklin Gothic Book" w:hAnsi="Franklin Gothic Book" w:cs="Calibri"/>
          <w:b/>
          <w:bCs/>
          <w:noProof/>
          <w:sz w:val="40"/>
          <w:szCs w:val="40"/>
        </w:rPr>
        <w:drawing>
          <wp:anchor distT="0" distB="0" distL="114300" distR="114300" simplePos="0" relativeHeight="251653120" behindDoc="0" locked="0" layoutInCell="1" allowOverlap="1" wp14:anchorId="4C2541E8" wp14:editId="1C9EBA30">
            <wp:simplePos x="0" y="0"/>
            <wp:positionH relativeFrom="margin">
              <wp:posOffset>-333375</wp:posOffset>
            </wp:positionH>
            <wp:positionV relativeFrom="margin">
              <wp:posOffset>7361555</wp:posOffset>
            </wp:positionV>
            <wp:extent cx="2657475" cy="696221"/>
            <wp:effectExtent l="0" t="0" r="0" b="889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475" cy="6962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02963">
        <w:rPr>
          <w:noProof/>
        </w:rPr>
        <mc:AlternateContent>
          <mc:Choice Requires="wps">
            <w:drawing>
              <wp:anchor distT="0" distB="0" distL="114300" distR="114300" simplePos="0" relativeHeight="251694079" behindDoc="0" locked="0" layoutInCell="1" allowOverlap="1" wp14:anchorId="5EAB4913" wp14:editId="4D026D46">
                <wp:simplePos x="0" y="0"/>
                <wp:positionH relativeFrom="page">
                  <wp:align>left</wp:align>
                </wp:positionH>
                <wp:positionV relativeFrom="paragraph">
                  <wp:posOffset>8629650</wp:posOffset>
                </wp:positionV>
                <wp:extent cx="4495800" cy="0"/>
                <wp:effectExtent l="0" t="95250" r="0" b="9525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95800" cy="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chemeClr val="tx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C4DCFA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0" o:spid="_x0000_s1026" type="#_x0000_t32" style="position:absolute;margin-left:0;margin-top:679.5pt;width:354pt;height:0;z-index:251694079;visibility:visible;mso-wrap-style:square;mso-wrap-distance-left:9pt;mso-wrap-distance-top:0;mso-wrap-distance-right:9pt;mso-wrap-distance-bottom:0;mso-position-horizontal:left;mso-position-horizontal-relative:page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" strokecolor="#954f72 [3215]" strokeweight="3pt">
                <v:stroke endarrow="block" joinstyle="miter"/>
                <w10:wrap anchorx="page"/>
              </v:shape>
            </w:pict>
          </mc:Fallback>
        </mc:AlternateContent>
      </w:r>
      <w:r w:rsidR="00E02963">
        <w:rPr>
          <w:noProof/>
        </w:rPr>
        <mc:AlternateContent>
          <mc:Choice Requires="wps">
            <w:drawing>
              <wp:anchor distT="0" distB="0" distL="114300" distR="114300" simplePos="0" relativeHeight="251693055" behindDoc="0" locked="0" layoutInCell="1" allowOverlap="1" wp14:anchorId="1521C177" wp14:editId="5574B1A0">
                <wp:simplePos x="0" y="0"/>
                <wp:positionH relativeFrom="column">
                  <wp:posOffset>3714750</wp:posOffset>
                </wp:positionH>
                <wp:positionV relativeFrom="paragraph">
                  <wp:posOffset>8143875</wp:posOffset>
                </wp:positionV>
                <wp:extent cx="2590800" cy="873760"/>
                <wp:effectExtent l="0" t="0" r="0" b="254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90800" cy="87376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088428" w14:textId="489C9EBC" w:rsidR="00E02963" w:rsidRPr="00827778" w:rsidRDefault="00D020AE" w:rsidP="00E02963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D020AE">
                              <w:rPr>
                                <w:b/>
                                <w:bCs/>
                                <w:color w:val="000000" w:themeColor="text1"/>
                              </w:rPr>
                              <w:t>INTRODUZCA EL LOGO DEL COLABORAD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21C177" id="Rectangle 29" o:spid="_x0000_s1038" style="position:absolute;margin-left:292.5pt;margin-top:641.25pt;width:204pt;height:68.8pt;z-index:25169305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" fillcolor="#ebd9e2 [671]" stroked="f" strokeweight="1pt">
                <v:textbox>
                  <w:txbxContent>
                    <w:p w14:paraId="1E088428" w14:textId="489C9EBC" w:rsidR="00E02963" w:rsidRPr="00827778" w:rsidRDefault="00D020AE" w:rsidP="00E02963">
                      <w:pPr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  <w:r w:rsidRPr="00D020AE">
                        <w:rPr>
                          <w:b/>
                          <w:bCs/>
                          <w:color w:val="000000" w:themeColor="text1"/>
                        </w:rPr>
                        <w:t>INTRODUZCA EL LOGO DEL COLABORADOR</w:t>
                      </w:r>
                    </w:p>
                  </w:txbxContent>
                </v:textbox>
              </v:rect>
            </w:pict>
          </mc:Fallback>
        </mc:AlternateContent>
      </w:r>
      <w:r w:rsidR="006051C6">
        <w:rPr>
          <w:noProof/>
        </w:rPr>
        <mc:AlternateContent>
          <mc:Choice Requires="wps">
            <w:drawing>
              <wp:anchor distT="45720" distB="45720" distL="114300" distR="114300" simplePos="0" relativeHeight="251684863" behindDoc="0" locked="0" layoutInCell="1" allowOverlap="1" wp14:anchorId="3C625174" wp14:editId="48B424CF">
                <wp:simplePos x="0" y="0"/>
                <wp:positionH relativeFrom="page">
                  <wp:posOffset>390525</wp:posOffset>
                </wp:positionH>
                <wp:positionV relativeFrom="margin">
                  <wp:posOffset>4238625</wp:posOffset>
                </wp:positionV>
                <wp:extent cx="2797175" cy="2400300"/>
                <wp:effectExtent l="0" t="0" r="0" b="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97175" cy="2400300"/>
                        </a:xfrm>
                        <a:prstGeom prst="round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DDB24A" w14:textId="67493FA7" w:rsidR="0065341A" w:rsidRPr="00C83E8D" w:rsidRDefault="0065341A" w:rsidP="0065341A">
                            <w:pPr>
                              <w:jc w:val="center"/>
                              <w:rPr>
                                <w:rFonts w:ascii="Franklin Gothic Book" w:hAnsi="Franklin Gothic Book"/>
                                <w:b/>
                                <w:bCs/>
                                <w:color w:val="6F3B55" w:themeColor="text2" w:themeShade="BF"/>
                                <w:sz w:val="32"/>
                                <w:szCs w:val="32"/>
                              </w:rPr>
                            </w:pPr>
                            <w:r w:rsidRPr="00C83E8D">
                              <w:rPr>
                                <w:rFonts w:ascii="Franklin Gothic Book" w:hAnsi="Franklin Gothic Book"/>
                                <w:b/>
                                <w:bCs/>
                                <w:color w:val="6F3B55" w:themeColor="text2" w:themeShade="BF"/>
                                <w:sz w:val="32"/>
                                <w:szCs w:val="32"/>
                              </w:rPr>
                              <w:t>Presented by [</w:t>
                            </w:r>
                            <w:r w:rsidR="004F55A7" w:rsidRPr="00C83E8D">
                              <w:rPr>
                                <w:rFonts w:ascii="Franklin Gothic Book" w:hAnsi="Franklin Gothic Book"/>
                                <w:b/>
                                <w:bCs/>
                                <w:color w:val="6F3B55" w:themeColor="text2" w:themeShade="BF"/>
                                <w:sz w:val="32"/>
                                <w:szCs w:val="32"/>
                              </w:rPr>
                              <w:t>name], [organization</w:t>
                            </w:r>
                            <w:r w:rsidRPr="00C83E8D">
                              <w:rPr>
                                <w:rFonts w:ascii="Franklin Gothic Book" w:hAnsi="Franklin Gothic Book"/>
                                <w:b/>
                                <w:bCs/>
                                <w:color w:val="6F3B55" w:themeColor="text2" w:themeShade="BF"/>
                                <w:sz w:val="32"/>
                                <w:szCs w:val="32"/>
                              </w:rPr>
                              <w:t>]</w:t>
                            </w:r>
                          </w:p>
                          <w:p w14:paraId="60FA51FC" w14:textId="6EA9A56A" w:rsidR="0065341A" w:rsidRDefault="0065341A" w:rsidP="0065341A">
                            <w:pPr>
                              <w:jc w:val="center"/>
                              <w:rPr>
                                <w:rFonts w:ascii="Franklin Gothic Book" w:hAnsi="Franklin Gothic Book"/>
                                <w:color w:val="6F3B55" w:themeColor="text2" w:themeShade="BF"/>
                                <w:sz w:val="32"/>
                                <w:szCs w:val="32"/>
                              </w:rPr>
                            </w:pPr>
                            <w:r w:rsidRPr="00C83E8D">
                              <w:rPr>
                                <w:rFonts w:ascii="Franklin Gothic Book" w:hAnsi="Franklin Gothic Book"/>
                                <w:color w:val="6F3B55" w:themeColor="text2" w:themeShade="BF"/>
                                <w:sz w:val="32"/>
                                <w:szCs w:val="32"/>
                              </w:rPr>
                              <w:t>Insert two sentence biography of subject matter expert.</w:t>
                            </w:r>
                          </w:p>
                          <w:p w14:paraId="7D3BC2EC" w14:textId="76F38797" w:rsidR="00C83E8D" w:rsidRDefault="00C83E8D" w:rsidP="0065341A">
                            <w:pPr>
                              <w:jc w:val="center"/>
                              <w:rPr>
                                <w:rFonts w:ascii="Franklin Gothic Book" w:hAnsi="Franklin Gothic Book"/>
                                <w:color w:val="6F3B55" w:themeColor="text2" w:themeShade="BF"/>
                                <w:sz w:val="32"/>
                                <w:szCs w:val="32"/>
                              </w:rPr>
                            </w:pPr>
                          </w:p>
                          <w:p w14:paraId="7E28085C" w14:textId="77777777" w:rsidR="0065341A" w:rsidRPr="0065341A" w:rsidRDefault="0065341A" w:rsidP="0065341A">
                            <w:pPr>
                              <w:rPr>
                                <w:rFonts w:ascii="Franklin Gothic Book" w:hAnsi="Franklin Gothic Book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  <w:p w14:paraId="60D5AD20" w14:textId="77777777" w:rsidR="0065341A" w:rsidRPr="0065341A" w:rsidRDefault="0065341A" w:rsidP="0065341A">
                            <w:pPr>
                              <w:rPr>
                                <w:rFonts w:ascii="Franklin Gothic Book" w:hAnsi="Franklin Gothic Book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  <w:p w14:paraId="005FA0A3" w14:textId="77777777" w:rsidR="0065341A" w:rsidRPr="0065341A" w:rsidRDefault="0065341A" w:rsidP="0065341A">
                            <w:pPr>
                              <w:rPr>
                                <w:rFonts w:ascii="Franklin Gothic Book" w:hAnsi="Franklin Gothic Book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C625174" id="_x0000_s1039" style="position:absolute;margin-left:30.75pt;margin-top:333.75pt;width:220.25pt;height:189pt;z-index:251684863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" filled="f" stroked="f">
                <v:stroke joinstyle="miter"/>
                <v:textbox>
                  <w:txbxContent>
                    <w:p w14:paraId="6BDDB24A" w14:textId="67493FA7" w:rsidR="0065341A" w:rsidRPr="00C83E8D" w:rsidRDefault="0065341A" w:rsidP="0065341A">
                      <w:pPr>
                        <w:jc w:val="center"/>
                        <w:rPr>
                          <w:rFonts w:ascii="Franklin Gothic Book" w:hAnsi="Franklin Gothic Book"/>
                          <w:b/>
                          <w:bCs/>
                          <w:color w:val="6F3B55" w:themeColor="text2" w:themeShade="BF"/>
                          <w:sz w:val="32"/>
                          <w:szCs w:val="32"/>
                        </w:rPr>
                      </w:pPr>
                      <w:r w:rsidRPr="00C83E8D">
                        <w:rPr>
                          <w:rFonts w:ascii="Franklin Gothic Book" w:hAnsi="Franklin Gothic Book"/>
                          <w:b/>
                          <w:bCs/>
                          <w:color w:val="6F3B55" w:themeColor="text2" w:themeShade="BF"/>
                          <w:sz w:val="32"/>
                          <w:szCs w:val="32"/>
                        </w:rPr>
                        <w:t>Presented by [</w:t>
                      </w:r>
                      <w:r w:rsidR="004F55A7" w:rsidRPr="00C83E8D">
                        <w:rPr>
                          <w:rFonts w:ascii="Franklin Gothic Book" w:hAnsi="Franklin Gothic Book"/>
                          <w:b/>
                          <w:bCs/>
                          <w:color w:val="6F3B55" w:themeColor="text2" w:themeShade="BF"/>
                          <w:sz w:val="32"/>
                          <w:szCs w:val="32"/>
                        </w:rPr>
                        <w:t>name], [organization</w:t>
                      </w:r>
                      <w:r w:rsidRPr="00C83E8D">
                        <w:rPr>
                          <w:rFonts w:ascii="Franklin Gothic Book" w:hAnsi="Franklin Gothic Book"/>
                          <w:b/>
                          <w:bCs/>
                          <w:color w:val="6F3B55" w:themeColor="text2" w:themeShade="BF"/>
                          <w:sz w:val="32"/>
                          <w:szCs w:val="32"/>
                        </w:rPr>
                        <w:t>]</w:t>
                      </w:r>
                    </w:p>
                    <w:p w14:paraId="60FA51FC" w14:textId="6EA9A56A" w:rsidR="0065341A" w:rsidRDefault="0065341A" w:rsidP="0065341A">
                      <w:pPr>
                        <w:jc w:val="center"/>
                        <w:rPr>
                          <w:rFonts w:ascii="Franklin Gothic Book" w:hAnsi="Franklin Gothic Book"/>
                          <w:color w:val="6F3B55" w:themeColor="text2" w:themeShade="BF"/>
                          <w:sz w:val="32"/>
                          <w:szCs w:val="32"/>
                        </w:rPr>
                      </w:pPr>
                      <w:r w:rsidRPr="00C83E8D">
                        <w:rPr>
                          <w:rFonts w:ascii="Franklin Gothic Book" w:hAnsi="Franklin Gothic Book"/>
                          <w:color w:val="6F3B55" w:themeColor="text2" w:themeShade="BF"/>
                          <w:sz w:val="32"/>
                          <w:szCs w:val="32"/>
                        </w:rPr>
                        <w:t>Insert two sentence biography of subject matter expert.</w:t>
                      </w:r>
                    </w:p>
                    <w:p w14:paraId="7D3BC2EC" w14:textId="76F38797" w:rsidR="00C83E8D" w:rsidRDefault="00C83E8D" w:rsidP="0065341A">
                      <w:pPr>
                        <w:jc w:val="center"/>
                        <w:rPr>
                          <w:rFonts w:ascii="Franklin Gothic Book" w:hAnsi="Franklin Gothic Book"/>
                          <w:color w:val="6F3B55" w:themeColor="text2" w:themeShade="BF"/>
                          <w:sz w:val="32"/>
                          <w:szCs w:val="32"/>
                        </w:rPr>
                      </w:pPr>
                    </w:p>
                    <w:p w14:paraId="7E28085C" w14:textId="77777777" w:rsidR="0065341A" w:rsidRPr="0065341A" w:rsidRDefault="0065341A" w:rsidP="0065341A">
                      <w:pPr>
                        <w:rPr>
                          <w:rFonts w:ascii="Franklin Gothic Book" w:hAnsi="Franklin Gothic Book"/>
                          <w:color w:val="FFFFFF" w:themeColor="background1"/>
                          <w:sz w:val="28"/>
                          <w:szCs w:val="28"/>
                        </w:rPr>
                      </w:pPr>
                    </w:p>
                    <w:p w14:paraId="60D5AD20" w14:textId="77777777" w:rsidR="0065341A" w:rsidRPr="0065341A" w:rsidRDefault="0065341A" w:rsidP="0065341A">
                      <w:pPr>
                        <w:rPr>
                          <w:rFonts w:ascii="Franklin Gothic Book" w:hAnsi="Franklin Gothic Book"/>
                          <w:color w:val="FFFFFF" w:themeColor="background1"/>
                          <w:sz w:val="28"/>
                          <w:szCs w:val="28"/>
                        </w:rPr>
                      </w:pPr>
                    </w:p>
                    <w:p w14:paraId="005FA0A3" w14:textId="77777777" w:rsidR="0065341A" w:rsidRPr="0065341A" w:rsidRDefault="0065341A" w:rsidP="0065341A">
                      <w:pPr>
                        <w:rPr>
                          <w:rFonts w:ascii="Franklin Gothic Book" w:hAnsi="Franklin Gothic Book"/>
                          <w:color w:val="FFFFFF" w:themeColor="background1"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page" anchory="margin"/>
              </v:roundrect>
            </w:pict>
          </mc:Fallback>
        </mc:AlternateContent>
      </w:r>
      <w:r w:rsidR="006051C6">
        <w:rPr>
          <w:noProof/>
        </w:rPr>
        <mc:AlternateContent>
          <mc:Choice Requires="wpg">
            <w:drawing>
              <wp:anchor distT="0" distB="0" distL="114300" distR="114300" simplePos="0" relativeHeight="251667455" behindDoc="0" locked="0" layoutInCell="1" allowOverlap="1" wp14:anchorId="3C4792B0" wp14:editId="594AB6BD">
                <wp:simplePos x="0" y="0"/>
                <wp:positionH relativeFrom="column">
                  <wp:posOffset>-4324350</wp:posOffset>
                </wp:positionH>
                <wp:positionV relativeFrom="paragraph">
                  <wp:posOffset>-4714875</wp:posOffset>
                </wp:positionV>
                <wp:extent cx="6967220" cy="4962525"/>
                <wp:effectExtent l="19050" t="19050" r="43180" b="47625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67220" cy="4962525"/>
                          <a:chOff x="-624827" y="28575"/>
                          <a:chExt cx="6967803" cy="4962588"/>
                        </a:xfrm>
                      </wpg:grpSpPr>
                      <wps:wsp>
                        <wps:cNvPr id="12" name="Oval 12"/>
                        <wps:cNvSpPr/>
                        <wps:spPr>
                          <a:xfrm>
                            <a:off x="-466764" y="419163"/>
                            <a:ext cx="6809740" cy="4572000"/>
                          </a:xfrm>
                          <a:prstGeom prst="ellipse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 w="57150">
                            <a:solidFill>
                              <a:srgbClr val="B37192"/>
                            </a:solidFill>
                          </a:ln>
                        </wps:spPr>
                        <wps:style>
                          <a:lnRef idx="2">
                            <a:schemeClr val="accent4">
                              <a:shade val="50000"/>
                            </a:schemeClr>
                          </a:lnRef>
                          <a:fillRef idx="1">
                            <a:schemeClr val="accent4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Oval 9"/>
                        <wps:cNvSpPr/>
                        <wps:spPr>
                          <a:xfrm>
                            <a:off x="-624827" y="28575"/>
                            <a:ext cx="6809740" cy="4572000"/>
                          </a:xfrm>
                          <a:prstGeom prst="ellipse">
                            <a:avLst/>
                          </a:prstGeom>
                          <a:solidFill>
                            <a:schemeClr val="tx2">
                              <a:lumMod val="75000"/>
                            </a:schemeClr>
                          </a:solidFill>
                          <a:ln w="57150">
                            <a:solidFill>
                              <a:srgbClr val="B37192"/>
                            </a:solidFill>
                          </a:ln>
                        </wps:spPr>
                        <wps:style>
                          <a:lnRef idx="2">
                            <a:schemeClr val="accent4">
                              <a:shade val="50000"/>
                            </a:schemeClr>
                          </a:lnRef>
                          <a:fillRef idx="1">
                            <a:schemeClr val="accent4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C6FA2E1" id="Group 18" o:spid="_x0000_s1026" style="position:absolute;margin-left:-340.5pt;margin-top:-371.25pt;width:548.6pt;height:390.75pt;z-index:251667455;mso-width-relative:margin;mso-height-relative:margin" coordorigin="-6248,285" coordsize="69678,49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">
                <v:oval id="Oval 12" o:spid="_x0000_s1027" style="position:absolute;left:-4667;top:4191;width:68096;height:45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" fillcolor="#c490aa [1951]" strokecolor="#b37192" strokeweight="4.5pt">
                  <v:stroke joinstyle="miter"/>
                </v:oval>
                <v:oval id="Oval 9" o:spid="_x0000_s1028" style="position:absolute;left:-6248;top:285;width:68097;height:45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" fillcolor="#6f3b55 [2415]" strokecolor="#b37192" strokeweight="4.5pt">
                  <v:stroke joinstyle="miter"/>
                </v:oval>
              </v:group>
            </w:pict>
          </mc:Fallback>
        </mc:AlternateContent>
      </w:r>
      <w:r w:rsidR="006051C6">
        <w:rPr>
          <w:noProof/>
        </w:rPr>
        <mc:AlternateContent>
          <mc:Choice Requires="wpg">
            <w:drawing>
              <wp:anchor distT="0" distB="0" distL="114300" distR="114300" simplePos="0" relativeHeight="251662335" behindDoc="0" locked="0" layoutInCell="1" allowOverlap="1" wp14:anchorId="10096152" wp14:editId="59878B15">
                <wp:simplePos x="0" y="0"/>
                <wp:positionH relativeFrom="column">
                  <wp:posOffset>-1485900</wp:posOffset>
                </wp:positionH>
                <wp:positionV relativeFrom="paragraph">
                  <wp:posOffset>1704975</wp:posOffset>
                </wp:positionV>
                <wp:extent cx="10191750" cy="6309117"/>
                <wp:effectExtent l="57150" t="38100" r="57150" b="34925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191750" cy="6309117"/>
                          <a:chOff x="0" y="0"/>
                          <a:chExt cx="10437798" cy="6027041"/>
                        </a:xfrm>
                      </wpg:grpSpPr>
                      <wps:wsp>
                        <wps:cNvPr id="11" name="Wave 11"/>
                        <wps:cNvSpPr/>
                        <wps:spPr>
                          <a:xfrm>
                            <a:off x="40943" y="0"/>
                            <a:ext cx="10396855" cy="3634740"/>
                          </a:xfrm>
                          <a:prstGeom prst="wave">
                            <a:avLst>
                              <a:gd name="adj1" fmla="val 12500"/>
                              <a:gd name="adj2" fmla="val -1194"/>
                            </a:avLst>
                          </a:prstGeom>
                          <a:solidFill>
                            <a:schemeClr val="tx2">
                              <a:lumMod val="75000"/>
                            </a:schemeClr>
                          </a:solidFill>
                          <a:ln w="76200" cap="flat" cmpd="sng" algn="ctr">
                            <a:solidFill>
                              <a:srgbClr val="954F72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Wave 4"/>
                        <wps:cNvSpPr/>
                        <wps:spPr>
                          <a:xfrm>
                            <a:off x="0" y="2784143"/>
                            <a:ext cx="9152255" cy="3242898"/>
                          </a:xfrm>
                          <a:prstGeom prst="wave">
                            <a:avLst>
                              <a:gd name="adj1" fmla="val 12500"/>
                              <a:gd name="adj2" fmla="val -1194"/>
                            </a:avLst>
                          </a:prstGeom>
                          <a:solidFill>
                            <a:schemeClr val="tx2">
                              <a:lumMod val="75000"/>
                            </a:schemeClr>
                          </a:solidFill>
                          <a:ln w="76200" cap="flat" cmpd="sng" algn="ctr">
                            <a:solidFill>
                              <a:srgbClr val="954F72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B28E4A3" id="Group 17" o:spid="_x0000_s1026" style="position:absolute;margin-left:-117pt;margin-top:134.25pt;width:802.5pt;height:496.8pt;z-index:251662335;mso-width-relative:margin;mso-height-relative:margin" coordsize="104377,60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">
                <v:shapetype id="_x0000_t64" coordsize="21600,21600" o:spt="64" adj="2809,10800" path="m@28@0c@27@1@26@3@25@0l@21@4c@22@5@23@6@24@4xe">
                  <v:formulas>
                    <v:f eqn="val #0"/>
                    <v:f eqn="prod @0 41 9"/>
                    <v:f eqn="prod @0 23 9"/>
                    <v:f eqn="sum 0 0 @2"/>
                    <v:f eqn="sum 21600 0 #0"/>
                    <v:f eqn="sum 21600 0 @1"/>
                    <v:f eqn="sum 21600 0 @3"/>
                    <v:f eqn="sum #1 0 10800"/>
                    <v:f eqn="sum 21600 0 #1"/>
                    <v:f eqn="prod @8 2 3"/>
                    <v:f eqn="prod @8 4 3"/>
                    <v:f eqn="prod @8 2 1"/>
                    <v:f eqn="sum 21600 0 @9"/>
                    <v:f eqn="sum 21600 0 @10"/>
                    <v:f eqn="sum 21600 0 @11"/>
                    <v:f eqn="prod #1 2 3"/>
                    <v:f eqn="prod #1 4 3"/>
                    <v:f eqn="prod #1 2 1"/>
                    <v:f eqn="sum 21600 0 @15"/>
                    <v:f eqn="sum 21600 0 @16"/>
                    <v:f eqn="sum 21600 0 @17"/>
                    <v:f eqn="if @7 @14 0"/>
                    <v:f eqn="if @7 @13 @15"/>
                    <v:f eqn="if @7 @12 @16"/>
                    <v:f eqn="if @7 21600 @17"/>
                    <v:f eqn="if @7 0 @20"/>
                    <v:f eqn="if @7 @9 @19"/>
                    <v:f eqn="if @7 @10 @18"/>
                    <v:f eqn="if @7 @11 21600"/>
                    <v:f eqn="sum @24 0 @21"/>
                    <v:f eqn="sum @4 0 @0"/>
                    <v:f eqn="max @21 @25"/>
                    <v:f eqn="min @24 @28"/>
                    <v:f eqn="prod @0 2 1"/>
                    <v:f eqn="sum 21600 0 @33"/>
                    <v:f eqn="mid @26 @27"/>
                    <v:f eqn="mid @24 @28"/>
                    <v:f eqn="mid @22 @23"/>
                    <v:f eqn="mid @21 @25"/>
                  </v:formulas>
                  <v:path o:connecttype="custom" o:connectlocs="@35,@0;@38,10800;@37,@4;@36,10800" o:connectangles="270,180,90,0" textboxrect="@31,@33,@32,@34"/>
                  <v:handles>
                    <v:h position="topLeft,#0" yrange="0,4459"/>
                    <v:h position="#1,bottomRight" xrange="8640,12960"/>
                  </v:handles>
                </v:shapetype>
                <v:shape id="Wave 11" o:spid="_x0000_s1027" type="#_x0000_t64" style="position:absolute;left:409;width:103968;height:363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" adj="2700,10542" fillcolor="#6f3b55 [2415]" strokecolor="#954f72" strokeweight="6pt">
                  <v:stroke joinstyle="miter"/>
                </v:shape>
                <v:shape id="Wave 4" o:spid="_x0000_s1028" type="#_x0000_t64" style="position:absolute;top:27841;width:91522;height:324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" adj="2700,10542" fillcolor="#6f3b55 [2415]" strokecolor="#954f72" strokeweight="6pt">
                  <v:stroke joinstyle="miter"/>
                </v:shape>
              </v:group>
            </w:pict>
          </mc:Fallback>
        </mc:AlternateContent>
      </w:r>
      <w:r w:rsidR="00AC7FE8">
        <w:rPr>
          <w:noProof/>
        </w:rPr>
        <mc:AlternateContent>
          <mc:Choice Requires="wps">
            <w:drawing>
              <wp:anchor distT="0" distB="0" distL="114300" distR="114300" simplePos="0" relativeHeight="251664383" behindDoc="0" locked="0" layoutInCell="1" allowOverlap="1" wp14:anchorId="19614059" wp14:editId="1AA396DB">
                <wp:simplePos x="0" y="0"/>
                <wp:positionH relativeFrom="margin">
                  <wp:posOffset>10342767</wp:posOffset>
                </wp:positionH>
                <wp:positionV relativeFrom="paragraph">
                  <wp:posOffset>2254514</wp:posOffset>
                </wp:positionV>
                <wp:extent cx="2288467" cy="8134153"/>
                <wp:effectExtent l="67945" t="103505" r="85090" b="351790"/>
                <wp:wrapNone/>
                <wp:docPr id="7" name="Flowchart: Stored Da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167635">
                          <a:off x="0" y="0"/>
                          <a:ext cx="2288467" cy="8134153"/>
                        </a:xfrm>
                        <a:prstGeom prst="flowChartOnlineStorag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EF9654" id="_x0000_t130" coordsize="21600,21600" o:spt="130" path="m3600,21597c2662,21202,1837,20075,1087,18440,487,16240,75,13590,,10770,75,8007,487,5412,1087,3045,1837,1465,2662,337,3600,l21597,v-937,337,-1687,1465,-2512,3045c18485,5412,18072,8007,17997,10770v75,2820,488,5470,1088,7670c19910,20075,20660,21202,21597,21597xe">
                <v:stroke joinstyle="miter"/>
                <v:path gradientshapeok="t" o:connecttype="custom" o:connectlocs="10800,0;0,10800;10800,21600;17997,10800" textboxrect="3600,0,17997,21600"/>
              </v:shapetype>
              <v:shape id="Flowchart: Stored Data 7" o:spid="_x0000_s1026" type="#_x0000_t130" style="position:absolute;margin-left:814.4pt;margin-top:177.5pt;width:180.2pt;height:640.5pt;rotation:5644435fd;z-index:25166438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" fillcolor="#034a90 [3204]" strokecolor="#012447 [1604]" strokeweight="1pt">
                <w10:wrap anchorx="margin"/>
              </v:shape>
            </w:pict>
          </mc:Fallback>
        </mc:AlternateContent>
      </w:r>
      <w:r w:rsidR="00531572">
        <w:rPr>
          <w:rFonts w:ascii="Franklin Gothic Book" w:hAnsi="Franklin Gothic Book"/>
          <w:b/>
          <w:bCs/>
          <w:color w:val="954F72" w:themeColor="text2"/>
          <w:sz w:val="56"/>
          <w:szCs w:val="56"/>
        </w:rPr>
        <w:t>`</w:t>
      </w:r>
    </w:p>
    <w:sectPr w:rsidR="007F6C79" w:rsidRPr="008B4C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E7398"/>
    <w:multiLevelType w:val="hybridMultilevel"/>
    <w:tmpl w:val="BD04DA70"/>
    <w:lvl w:ilvl="0" w:tplc="77462A84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6C78DC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C3C6AF0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92824BA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B8D84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09886F4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21EE37E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F40F150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95A876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FE5202"/>
    <w:multiLevelType w:val="hybridMultilevel"/>
    <w:tmpl w:val="6B5E773E"/>
    <w:lvl w:ilvl="0" w:tplc="1E0E4018">
      <w:start w:val="1"/>
      <w:numFmt w:val="bullet"/>
      <w:lvlText w:val="è"/>
      <w:lvlJc w:val="left"/>
      <w:pPr>
        <w:ind w:left="360" w:hanging="360"/>
      </w:pPr>
      <w:rPr>
        <w:rFonts w:ascii="Wingdings" w:hAnsi="Wingdings" w:hint="default"/>
        <w:color w:val="auto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7D44525"/>
    <w:multiLevelType w:val="hybridMultilevel"/>
    <w:tmpl w:val="540849BC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B842C48"/>
    <w:multiLevelType w:val="hybridMultilevel"/>
    <w:tmpl w:val="0584E49C"/>
    <w:lvl w:ilvl="0" w:tplc="CED0BB54">
      <w:start w:val="1"/>
      <w:numFmt w:val="bullet"/>
      <w:lvlText w:val="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E6ADE08" w:tentative="1">
      <w:start w:val="1"/>
      <w:numFmt w:val="bullet"/>
      <w:lvlText w:val="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DCE644C" w:tentative="1">
      <w:start w:val="1"/>
      <w:numFmt w:val="bullet"/>
      <w:lvlText w:val="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843A44" w:tentative="1">
      <w:start w:val="1"/>
      <w:numFmt w:val="bullet"/>
      <w:lvlText w:val="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BB0CF12" w:tentative="1">
      <w:start w:val="1"/>
      <w:numFmt w:val="bullet"/>
      <w:lvlText w:val="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ADC560A" w:tentative="1">
      <w:start w:val="1"/>
      <w:numFmt w:val="bullet"/>
      <w:lvlText w:val="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9EEA8E6" w:tentative="1">
      <w:start w:val="1"/>
      <w:numFmt w:val="bullet"/>
      <w:lvlText w:val="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79278C0" w:tentative="1">
      <w:start w:val="1"/>
      <w:numFmt w:val="bullet"/>
      <w:lvlText w:val="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F0C74AA" w:tentative="1">
      <w:start w:val="1"/>
      <w:numFmt w:val="bullet"/>
      <w:lvlText w:val="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566C71"/>
    <w:multiLevelType w:val="hybridMultilevel"/>
    <w:tmpl w:val="035C4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9F28C9"/>
    <w:multiLevelType w:val="hybridMultilevel"/>
    <w:tmpl w:val="FB38329C"/>
    <w:lvl w:ilvl="0" w:tplc="EFF4075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D266BB1"/>
    <w:multiLevelType w:val="hybridMultilevel"/>
    <w:tmpl w:val="8DEC0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5"/>
  </w:num>
  <w:num w:numId="4">
    <w:abstractNumId w:val="1"/>
  </w:num>
  <w:num w:numId="5">
    <w:abstractNumId w:val="0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NDMwMDQ0NbEwNTNS0lEKTi0uzszPAykwrAUA8qSC7SwAAAA="/>
  </w:docVars>
  <w:rsids>
    <w:rsidRoot w:val="0019627D"/>
    <w:rsid w:val="00035AF6"/>
    <w:rsid w:val="000E2F4B"/>
    <w:rsid w:val="001767E6"/>
    <w:rsid w:val="0019627D"/>
    <w:rsid w:val="001A1EF3"/>
    <w:rsid w:val="00254B84"/>
    <w:rsid w:val="002C2425"/>
    <w:rsid w:val="003021A3"/>
    <w:rsid w:val="00350569"/>
    <w:rsid w:val="00363E13"/>
    <w:rsid w:val="003E493F"/>
    <w:rsid w:val="00467BDD"/>
    <w:rsid w:val="004E5551"/>
    <w:rsid w:val="004F2DCC"/>
    <w:rsid w:val="004F55A7"/>
    <w:rsid w:val="00531572"/>
    <w:rsid w:val="005528A5"/>
    <w:rsid w:val="00583FB1"/>
    <w:rsid w:val="006051C6"/>
    <w:rsid w:val="0065341A"/>
    <w:rsid w:val="006A0027"/>
    <w:rsid w:val="006A0843"/>
    <w:rsid w:val="00761CD0"/>
    <w:rsid w:val="007F6C79"/>
    <w:rsid w:val="007F74E7"/>
    <w:rsid w:val="008027BE"/>
    <w:rsid w:val="008B4C66"/>
    <w:rsid w:val="008C330E"/>
    <w:rsid w:val="008D4AA1"/>
    <w:rsid w:val="00914CA1"/>
    <w:rsid w:val="009743E6"/>
    <w:rsid w:val="00A36C66"/>
    <w:rsid w:val="00AC7FE8"/>
    <w:rsid w:val="00B2419A"/>
    <w:rsid w:val="00B47A50"/>
    <w:rsid w:val="00BE4C20"/>
    <w:rsid w:val="00BF4CF4"/>
    <w:rsid w:val="00C24650"/>
    <w:rsid w:val="00C75583"/>
    <w:rsid w:val="00C75D28"/>
    <w:rsid w:val="00C82446"/>
    <w:rsid w:val="00C83E8D"/>
    <w:rsid w:val="00D020AE"/>
    <w:rsid w:val="00D6098B"/>
    <w:rsid w:val="00D63C34"/>
    <w:rsid w:val="00D76EB3"/>
    <w:rsid w:val="00E02963"/>
    <w:rsid w:val="00EE61FC"/>
    <w:rsid w:val="00EF21BE"/>
    <w:rsid w:val="00F9662B"/>
    <w:rsid w:val="00FB49DE"/>
    <w:rsid w:val="00FE0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F10AF3"/>
  <w15:chartTrackingRefBased/>
  <w15:docId w15:val="{A59C3B48-8D27-4E7F-9986-EBEC157D5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61FC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7F6C79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7F6C79"/>
    <w:rPr>
      <w:color w:val="605E5C"/>
      <w:shd w:val="clear" w:color="auto" w:fill="E1DFDD"/>
    </w:rPr>
  </w:style>
  <w:style w:type="paragraph" w:styleId="Prrafodelista">
    <w:name w:val="List Paragraph"/>
    <w:basedOn w:val="Normal"/>
    <w:uiPriority w:val="34"/>
    <w:qFormat/>
    <w:rsid w:val="0065341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8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776928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69572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29435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428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5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32052">
          <w:marLeft w:val="1440"/>
          <w:marRight w:val="0"/>
          <w:marTop w:val="20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7399">
          <w:marLeft w:val="1440"/>
          <w:marRight w:val="0"/>
          <w:marTop w:val="20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07954">
          <w:marLeft w:val="1440"/>
          <w:marRight w:val="0"/>
          <w:marTop w:val="20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09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983970">
          <w:marLeft w:val="1440"/>
          <w:marRight w:val="0"/>
          <w:marTop w:val="20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16144">
          <w:marLeft w:val="1440"/>
          <w:marRight w:val="0"/>
          <w:marTop w:val="20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9195">
          <w:marLeft w:val="1440"/>
          <w:marRight w:val="0"/>
          <w:marTop w:val="20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aternalhealthnetworksbc.com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hyperlink" Target="http://www.maternalhealthnetworksbc.com" TargetMode="External"/></Relationships>
</file>

<file path=word/theme/theme1.xml><?xml version="1.0" encoding="utf-8"?>
<a:theme xmlns:a="http://schemas.openxmlformats.org/drawingml/2006/main" name="MHN">
  <a:themeElements>
    <a:clrScheme name="Custom 220">
      <a:dk1>
        <a:sysClr val="windowText" lastClr="000000"/>
      </a:dk1>
      <a:lt1>
        <a:sysClr val="window" lastClr="FFFFFF"/>
      </a:lt1>
      <a:dk2>
        <a:srgbClr val="954F72"/>
      </a:dk2>
      <a:lt2>
        <a:srgbClr val="E7E6E6"/>
      </a:lt2>
      <a:accent1>
        <a:srgbClr val="034A90"/>
      </a:accent1>
      <a:accent2>
        <a:srgbClr val="595959"/>
      </a:accent2>
      <a:accent3>
        <a:srgbClr val="538135"/>
      </a:accent3>
      <a:accent4>
        <a:srgbClr val="954F72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D6FFDD1A96ED40918A9A3D826F5EDA" ma:contentTypeVersion="13" ma:contentTypeDescription="Create a new document." ma:contentTypeScope="" ma:versionID="f534a70680267b4327d3634818f65ce9">
  <xsd:schema xmlns:xsd="http://www.w3.org/2001/XMLSchema" xmlns:xs="http://www.w3.org/2001/XMLSchema" xmlns:p="http://schemas.microsoft.com/office/2006/metadata/properties" xmlns:ns2="dda31852-0824-4e9a-b702-9c57543736b3" xmlns:ns3="887d5c03-7ef8-44a5-84bc-0b2768140d17" targetNamespace="http://schemas.microsoft.com/office/2006/metadata/properties" ma:root="true" ma:fieldsID="625d41c96e4d9d926b817417ce339a03" ns2:_="" ns3:_="">
    <xsd:import namespace="dda31852-0824-4e9a-b702-9c57543736b3"/>
    <xsd:import namespace="887d5c03-7ef8-44a5-84bc-0b2768140d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a31852-0824-4e9a-b702-9c57543736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7d5c03-7ef8-44a5-84bc-0b2768140d1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EE0F10-0F7F-41F3-9047-5BFA66F071B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CA5CACA-C935-4C73-A41B-17B7AB82268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66E61A-EA46-47A8-A2AF-24BDEDE0AF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a31852-0824-4e9a-b702-9c57543736b3"/>
    <ds:schemaRef ds:uri="887d5c03-7ef8-44a5-84bc-0b2768140d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3</Words>
  <Characters>20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slated by The Spanish Group LLC: A Document Translation Service https://www.thespanishgroup.org</dc:creator>
  <cp:keywords/>
  <dc:description/>
  <cp:lastModifiedBy>Lina V</cp:lastModifiedBy>
  <cp:revision>30</cp:revision>
  <dcterms:created xsi:type="dcterms:W3CDTF">2021-04-21T18:39:00Z</dcterms:created>
  <dcterms:modified xsi:type="dcterms:W3CDTF">2022-01-20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D6FFDD1A96ED40918A9A3D826F5EDA</vt:lpwstr>
  </property>
</Properties>
</file>